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3E69C" w14:textId="3AA6B99B" w:rsidR="00677360" w:rsidRPr="0053367F" w:rsidRDefault="00677360" w:rsidP="00AC499C">
      <w:pPr>
        <w:spacing w:after="0" w:line="240" w:lineRule="auto"/>
        <w:jc w:val="right"/>
        <w:rPr>
          <w:rFonts w:ascii="Arial" w:hAnsi="Arial" w:cs="Arial"/>
          <w:sz w:val="24"/>
          <w:szCs w:val="24"/>
        </w:rPr>
      </w:pPr>
      <w:bookmarkStart w:id="0" w:name="_Hlk77230637"/>
      <w:bookmarkStart w:id="1" w:name="_Hlk77235791"/>
      <w:r w:rsidRPr="0053367F">
        <w:rPr>
          <w:rFonts w:ascii="Arial" w:hAnsi="Arial" w:cs="Arial"/>
          <w:sz w:val="24"/>
          <w:szCs w:val="24"/>
        </w:rPr>
        <w:t>Załącznik nr 1 do umowy o studencką praktykę zawodową</w:t>
      </w:r>
      <w:r w:rsidRPr="0053367F">
        <w:rPr>
          <w:rFonts w:ascii="Arial" w:hAnsi="Arial" w:cs="Arial"/>
          <w:sz w:val="24"/>
          <w:szCs w:val="24"/>
        </w:rPr>
        <w:br/>
        <w:t xml:space="preserve">z dnia </w:t>
      </w:r>
      <w:sdt>
        <w:sdtPr>
          <w:rPr>
            <w:rFonts w:ascii="Arial" w:hAnsi="Arial" w:cs="Arial"/>
            <w:sz w:val="24"/>
            <w:szCs w:val="24"/>
          </w:rPr>
          <w:id w:val="938866942"/>
          <w:placeholder>
            <w:docPart w:val="DefaultPlaceholder_-1854013437"/>
          </w:placeholder>
          <w:date w:fullDate="2021-08-11T00:00:00Z">
            <w:dateFormat w:val="d MMMM yyyy"/>
            <w:lid w:val="pl-PL"/>
            <w:storeMappedDataAs w:val="dateTime"/>
            <w:calendar w:val="gregorian"/>
          </w:date>
        </w:sdtPr>
        <w:sdtEndPr/>
        <w:sdtContent>
          <w:r w:rsidR="003D7835">
            <w:rPr>
              <w:rFonts w:ascii="Arial" w:hAnsi="Arial" w:cs="Arial"/>
              <w:sz w:val="24"/>
              <w:szCs w:val="24"/>
            </w:rPr>
            <w:t>11 sierpnia 2021</w:t>
          </w:r>
        </w:sdtContent>
      </w:sdt>
      <w:r w:rsidRPr="0053367F">
        <w:rPr>
          <w:rFonts w:ascii="Arial" w:hAnsi="Arial" w:cs="Arial"/>
          <w:sz w:val="24"/>
          <w:szCs w:val="24"/>
        </w:rPr>
        <w:t xml:space="preserve"> r.</w:t>
      </w:r>
    </w:p>
    <w:bookmarkEnd w:id="0"/>
    <w:p w14:paraId="0CE2B781" w14:textId="77777777" w:rsidR="00677360" w:rsidRPr="0053367F" w:rsidRDefault="00677360" w:rsidP="00AC499C">
      <w:pPr>
        <w:numPr>
          <w:ilvl w:val="0"/>
          <w:numId w:val="22"/>
        </w:numPr>
        <w:spacing w:before="480" w:after="0" w:line="360" w:lineRule="auto"/>
        <w:ind w:left="284" w:hanging="284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53367F">
        <w:rPr>
          <w:rFonts w:ascii="Arial" w:eastAsia="Times New Roman" w:hAnsi="Arial" w:cs="Arial"/>
          <w:b/>
          <w:sz w:val="24"/>
          <w:szCs w:val="24"/>
          <w:lang w:eastAsia="pl-PL"/>
        </w:rPr>
        <w:t>Dane studenta:</w:t>
      </w:r>
    </w:p>
    <w:p w14:paraId="70A6989E" w14:textId="3807B3F6" w:rsidR="00677360" w:rsidRPr="0053367F" w:rsidRDefault="00677360" w:rsidP="00AC499C">
      <w:pPr>
        <w:tabs>
          <w:tab w:val="left" w:leader="dot" w:pos="9072"/>
        </w:tabs>
        <w:spacing w:before="60" w:after="0" w:line="36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53367F">
        <w:rPr>
          <w:rFonts w:ascii="Arial" w:eastAsia="Times New Roman" w:hAnsi="Arial" w:cs="Arial"/>
          <w:sz w:val="24"/>
          <w:szCs w:val="24"/>
          <w:lang w:eastAsia="pl-PL"/>
        </w:rPr>
        <w:t xml:space="preserve">Imię i nazwisko: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1369102866"/>
          <w:placeholder>
            <w:docPart w:val="DefaultPlaceholder_-1854013440"/>
          </w:placeholder>
        </w:sdtPr>
        <w:sdtEndPr/>
        <w:sdtContent>
          <w:r w:rsidR="003D7835">
            <w:t>…………………………………………………………………………….</w:t>
          </w:r>
        </w:sdtContent>
      </w:sdt>
    </w:p>
    <w:p w14:paraId="4239CD8D" w14:textId="11366E01" w:rsidR="00677360" w:rsidRPr="0053367F" w:rsidRDefault="00677360" w:rsidP="00AC499C">
      <w:pPr>
        <w:tabs>
          <w:tab w:val="left" w:leader="dot" w:pos="9072"/>
        </w:tabs>
        <w:spacing w:after="0" w:line="360" w:lineRule="auto"/>
        <w:rPr>
          <w:rFonts w:ascii="Arial" w:hAnsi="Arial" w:cs="Arial"/>
          <w:sz w:val="24"/>
          <w:szCs w:val="24"/>
        </w:rPr>
      </w:pPr>
      <w:r w:rsidRPr="0053367F">
        <w:rPr>
          <w:rFonts w:ascii="Arial" w:eastAsia="Times New Roman" w:hAnsi="Arial" w:cs="Arial"/>
          <w:sz w:val="24"/>
          <w:szCs w:val="24"/>
          <w:lang w:eastAsia="pl-PL"/>
        </w:rPr>
        <w:t xml:space="preserve">Nr albumu: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667785613"/>
          <w:placeholder>
            <w:docPart w:val="DefaultPlaceholder_-1854013440"/>
          </w:placeholder>
        </w:sdtPr>
        <w:sdtEndPr/>
        <w:sdtContent>
          <w:r w:rsidR="003D7835">
            <w:t>………………………………………………</w:t>
          </w:r>
        </w:sdtContent>
      </w:sdt>
    </w:p>
    <w:p w14:paraId="3E8F6048" w14:textId="77777777" w:rsidR="00677360" w:rsidRPr="00AC499C" w:rsidRDefault="00677360" w:rsidP="00AC499C">
      <w:pPr>
        <w:pStyle w:val="Akapitzlist"/>
        <w:numPr>
          <w:ilvl w:val="0"/>
          <w:numId w:val="22"/>
        </w:numPr>
        <w:spacing w:before="240" w:after="120" w:line="360" w:lineRule="auto"/>
        <w:ind w:left="284" w:hanging="284"/>
        <w:contextualSpacing w:val="0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b/>
          <w:bCs/>
          <w:sz w:val="24"/>
          <w:szCs w:val="24"/>
          <w:lang w:eastAsia="pl-PL"/>
        </w:rPr>
        <w:t>Czynności/zadania do zrealizowania podczas studenckiej praktyki</w:t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 zawodowej</w:t>
      </w:r>
      <w:r w:rsidRPr="00AC499C">
        <w:rPr>
          <w:rStyle w:val="Odwoanieprzypisudolnego"/>
          <w:rFonts w:ascii="Arial" w:eastAsia="Times New Roman" w:hAnsi="Arial" w:cs="Arial"/>
          <w:b/>
          <w:sz w:val="24"/>
          <w:szCs w:val="24"/>
          <w:lang w:eastAsia="pl-PL"/>
        </w:rPr>
        <w:footnoteReference w:id="2"/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: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50"/>
        <w:gridCol w:w="5541"/>
        <w:gridCol w:w="2971"/>
      </w:tblGrid>
      <w:tr w:rsidR="00677360" w:rsidRPr="00AC499C" w14:paraId="1F466659" w14:textId="77777777" w:rsidTr="00E841CF">
        <w:tc>
          <w:tcPr>
            <w:tcW w:w="550" w:type="dxa"/>
            <w:shd w:val="clear" w:color="auto" w:fill="D9D9D9" w:themeFill="background1" w:themeFillShade="D9"/>
          </w:tcPr>
          <w:p w14:paraId="1D6D7DA1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Lp.</w:t>
            </w:r>
          </w:p>
        </w:tc>
        <w:tc>
          <w:tcPr>
            <w:tcW w:w="5541" w:type="dxa"/>
            <w:shd w:val="clear" w:color="auto" w:fill="D9D9D9" w:themeFill="background1" w:themeFillShade="D9"/>
          </w:tcPr>
          <w:p w14:paraId="0C794A4E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Czynności/zadania</w:t>
            </w:r>
          </w:p>
        </w:tc>
        <w:tc>
          <w:tcPr>
            <w:tcW w:w="2971" w:type="dxa"/>
            <w:shd w:val="clear" w:color="auto" w:fill="D9D9D9" w:themeFill="background1" w:themeFillShade="D9"/>
          </w:tcPr>
          <w:p w14:paraId="24244A62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Uwagi</w:t>
            </w:r>
          </w:p>
        </w:tc>
      </w:tr>
      <w:sdt>
        <w:sdtPr>
          <w:rPr>
            <w:rFonts w:ascii="Arial" w:eastAsia="Times New Roman" w:hAnsi="Arial" w:cs="Arial"/>
            <w:bCs/>
            <w:sz w:val="24"/>
            <w:szCs w:val="24"/>
            <w:lang w:eastAsia="pl-PL"/>
          </w:rPr>
          <w:id w:val="2131512903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702054910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677360" w:rsidRPr="00AC499C" w14:paraId="79F627CD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946967683"/>
                    <w:placeholder>
                      <w:docPart w:val="DefaultPlaceholder_-1854013438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6AD12884" w14:textId="095A0A3A" w:rsidR="00677360" w:rsidRPr="0053367F" w:rsidRDefault="003D7835" w:rsidP="007E37CA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1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lang w:eastAsia="pl-PL"/>
                    </w:rPr>
                    <w:id w:val="-1687825519"/>
                    <w:placeholder>
                      <w:docPart w:val="DefaultPlaceholder_-1854013440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750C3507" w14:textId="7BFCB6EA" w:rsidR="00677360" w:rsidRPr="003D7835" w:rsidRDefault="003D7835" w:rsidP="003D7835">
                        <w:pPr>
                          <w:pStyle w:val="Default"/>
                          <w:rPr>
                            <w:lang w:eastAsia="pl-PL"/>
                          </w:rPr>
                        </w:pPr>
                        <w:r w:rsidRPr="003D7835">
                          <w:rPr>
                            <w:lang w:eastAsia="pl-PL"/>
                          </w:rPr>
                          <w:t xml:space="preserve">Zapoznanie z misją, celami, strategią i organizacją podmiotu gospodarczego (przedsiębiorstwa, instytucji), w którym realizowana jest praktyka.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603545912"/>
                    <w:placeholder>
                      <w:docPart w:val="DefaultPlaceholder_-1854013440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705B4F17" w14:textId="3813000B" w:rsidR="00677360" w:rsidRPr="0053367F" w:rsidRDefault="003D7835" w:rsidP="007E37CA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-331449307"/>
              <w:placeholder>
                <w:docPart w:val="0DF09D2EA0364AFABA18872637EA4A80"/>
              </w:placeholder>
              <w15:repeatingSectionItem/>
            </w:sdtPr>
            <w:sdtEndPr/>
            <w:sdtContent>
              <w:tr w:rsidR="003D7835" w:rsidRPr="00AC499C" w14:paraId="608727F3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391269948"/>
                    <w:placeholder>
                      <w:docPart w:val="C30C3DE771CD48169D67EADE0942CAAF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5BF17FC7" w14:textId="0F7DB5D8" w:rsidR="003D7835" w:rsidRPr="0053367F" w:rsidRDefault="003D7835" w:rsidP="00F86A19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lang w:eastAsia="pl-PL"/>
                    </w:rPr>
                    <w:id w:val="323089862"/>
                    <w:placeholder>
                      <w:docPart w:val="C80B1D68F1B04AAFACD2E402B5B09E29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5ABFDA85" w14:textId="74BAA4AB" w:rsidR="003D7835" w:rsidRPr="006548CF" w:rsidRDefault="000924C3" w:rsidP="000924C3">
                        <w:pPr>
                          <w:pStyle w:val="Default"/>
                          <w:rPr>
                            <w:lang w:eastAsia="pl-PL"/>
                          </w:rPr>
                        </w:pPr>
                        <w:r w:rsidRPr="000924C3">
                          <w:rPr>
                            <w:lang w:eastAsia="pl-PL"/>
                          </w:rPr>
                          <w:t xml:space="preserve">Zapoznanie się ze specyfiką i zakresem działalności gospodarczej organizacji, formalno-prawnymi podstawami jej funkcjonowania, sytuacją ekonomiczno-finansową, zasadami organizacji pracy kierowniczej i wykonawczej (m.in. z hierarchią organizacyjną, podziałem kompetencji, sposobem delegowania zadań, obowiązującymi procedurami, procesami planowania i kontroli, aspektami psychosocjologicznymi i etycznymi środowiska pracy, dyscypliną pracy itp.), a także rozpoznanie otoczenia społeczno-gospodarczego, w którym dana organizacja funkcjonuje. </w:t>
                        </w:r>
                        <w:r w:rsidR="006548CF" w:rsidRPr="006548CF">
                          <w:rPr>
                            <w:lang w:eastAsia="pl-PL"/>
                          </w:rP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518586250"/>
                    <w:placeholder>
                      <w:docPart w:val="C80B1D68F1B04AAFACD2E402B5B09E29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0D2F095F" w14:textId="0D06021B" w:rsidR="003D7835" w:rsidRPr="0053367F" w:rsidRDefault="006548CF" w:rsidP="00F86A19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1607846172"/>
              <w:placeholder>
                <w:docPart w:val="74A100F48D2349B0AEF425BC9375ACF5"/>
              </w:placeholder>
              <w15:repeatingSectionItem/>
            </w:sdtPr>
            <w:sdtEndPr/>
            <w:sdtContent>
              <w:tr w:rsidR="006548CF" w:rsidRPr="00AC499C" w14:paraId="2DF62080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866052182"/>
                    <w:placeholder>
                      <w:docPart w:val="C7906FE2D1C349B187EABD47B34247AF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49AB0A4C" w14:textId="069C7F3D" w:rsidR="006548CF" w:rsidRPr="0053367F" w:rsidRDefault="006548CF" w:rsidP="00F86A19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3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lang w:eastAsia="pl-PL"/>
                    </w:rPr>
                    <w:id w:val="-730301539"/>
                    <w:placeholder>
                      <w:docPart w:val="41C3886E5B334BFC804D839849AC0FE4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41B6E405" w14:textId="78FB5BF5" w:rsidR="006548CF" w:rsidRPr="006548CF" w:rsidRDefault="000924C3" w:rsidP="000924C3">
                        <w:pPr>
                          <w:pStyle w:val="Default"/>
                          <w:rPr>
                            <w:lang w:eastAsia="pl-PL"/>
                          </w:rPr>
                        </w:pPr>
                        <w:r w:rsidRPr="000924C3">
                          <w:rPr>
                            <w:lang w:eastAsia="pl-PL"/>
                          </w:rPr>
                          <w:t xml:space="preserve">Zapoznanie się z zasadami, metodami, technikami i narzędziami wykorzystywanymi w zarządzaniu organizacją, w tym w ramach działalności operacyjnej i w odniesieniu do poszczególnych działów organizacji.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2115036720"/>
                    <w:placeholder>
                      <w:docPart w:val="41C3886E5B334BFC804D839849AC0FE4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20566890" w14:textId="20BF6027" w:rsidR="006548CF" w:rsidRPr="0053367F" w:rsidRDefault="006548CF" w:rsidP="00F86A19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-1770852716"/>
              <w:placeholder>
                <w:docPart w:val="C78BA332FC9C4E8DA7B3487AC93B9CC6"/>
              </w:placeholder>
              <w15:repeatingSectionItem/>
            </w:sdtPr>
            <w:sdtEndPr/>
            <w:sdtContent>
              <w:tr w:rsidR="006548CF" w:rsidRPr="00AC499C" w14:paraId="61677606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490375957"/>
                    <w:placeholder>
                      <w:docPart w:val="89B3D71DC9F140A8BBD03D3E39A52D15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5A8CF4A0" w14:textId="797CE23E" w:rsidR="006548CF" w:rsidRPr="0053367F" w:rsidRDefault="006548CF" w:rsidP="00F86A19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4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lang w:eastAsia="pl-PL"/>
                    </w:rPr>
                    <w:id w:val="-12391648"/>
                    <w:placeholder>
                      <w:docPart w:val="264FA93D2F394BAC800C0E936407DD47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6C917F74" w14:textId="7D63BE5D" w:rsidR="006548CF" w:rsidRPr="006548CF" w:rsidRDefault="000924C3" w:rsidP="000924C3">
                        <w:pPr>
                          <w:pStyle w:val="Default"/>
                          <w:rPr>
                            <w:lang w:eastAsia="pl-PL"/>
                          </w:rPr>
                        </w:pPr>
                        <w:r w:rsidRPr="000924C3">
                          <w:rPr>
                            <w:lang w:eastAsia="pl-PL"/>
                          </w:rPr>
                          <w:t xml:space="preserve">Uczestnictwo w realizacji zadań analitycznych, diagnostycznych i projektowych realizowanych w organizacji, jak również w praktycznym rozwiązywaniu problemów zarządczych oraz przy podejmowaniu decyzji na różnych szczeblach zarządzania.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628467393"/>
                    <w:placeholder>
                      <w:docPart w:val="264FA93D2F394BAC800C0E936407DD47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24D38379" w14:textId="6222F49F" w:rsidR="006548CF" w:rsidRPr="0053367F" w:rsidRDefault="006548CF" w:rsidP="00F86A19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1024679120"/>
              <w:placeholder>
                <w:docPart w:val="B87CB4565FED45D59A823B1FAB89FDA6"/>
              </w:placeholder>
              <w15:repeatingSectionItem/>
            </w:sdtPr>
            <w:sdtEndPr/>
            <w:sdtContent>
              <w:tr w:rsidR="006548CF" w:rsidRPr="00AC499C" w14:paraId="6FDA166A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41988517"/>
                    <w:placeholder>
                      <w:docPart w:val="BEAA7D1740304FBC89963A832AEC2E8C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60AB5BC1" w14:textId="5006A057" w:rsidR="006548CF" w:rsidRPr="0053367F" w:rsidRDefault="006548CF" w:rsidP="00F86A19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5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lang w:eastAsia="pl-PL"/>
                    </w:rPr>
                    <w:id w:val="1372423136"/>
                    <w:placeholder>
                      <w:docPart w:val="A4EA69E70A914612A766FD096F09F702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28EBEAE8" w14:textId="2AD5C757" w:rsidR="006548CF" w:rsidRPr="006548CF" w:rsidRDefault="000924C3" w:rsidP="000924C3">
                        <w:pPr>
                          <w:pStyle w:val="Default"/>
                          <w:rPr>
                            <w:lang w:eastAsia="pl-PL"/>
                          </w:rPr>
                        </w:pPr>
                        <w:r w:rsidRPr="000924C3">
                          <w:rPr>
                            <w:lang w:eastAsia="pl-PL"/>
                          </w:rPr>
                          <w:t xml:space="preserve">Nabycie umiejętności gromadzenia, analizowania i ewidencji danych oraz materiałów źródłowych z zakresu zarządzania (na potrzeby procesów decyzyjnych w organizacji).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2090956478"/>
                    <w:placeholder>
                      <w:docPart w:val="A4EA69E70A914612A766FD096F09F702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7D9FA06B" w14:textId="582EF50B" w:rsidR="006548CF" w:rsidRPr="0053367F" w:rsidRDefault="006548CF" w:rsidP="00F86A19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121817107"/>
              <w:placeholder>
                <w:docPart w:val="B6028A0BD8E0489AA6671AC0A2D071EB"/>
              </w:placeholder>
              <w15:repeatingSectionItem/>
            </w:sdtPr>
            <w:sdtEndPr/>
            <w:sdtContent>
              <w:tr w:rsidR="006548CF" w:rsidRPr="00AC499C" w14:paraId="43761576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720443623"/>
                    <w:placeholder>
                      <w:docPart w:val="EAAF8FC807E348BE9D00649BD0641703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7BBDC2B6" w14:textId="03D6F6F2" w:rsidR="006548CF" w:rsidRPr="0053367F" w:rsidRDefault="006548CF" w:rsidP="00F86A19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6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lang w:eastAsia="pl-PL"/>
                    </w:rPr>
                    <w:id w:val="543094445"/>
                    <w:placeholder>
                      <w:docPart w:val="A8E9BC58A70E4EE59E2046F6D5D3C959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39E3A8CB" w14:textId="17C045DE" w:rsidR="006548CF" w:rsidRPr="006548CF" w:rsidRDefault="000924C3" w:rsidP="000924C3">
                        <w:pPr>
                          <w:pStyle w:val="Default"/>
                          <w:rPr>
                            <w:lang w:eastAsia="pl-PL"/>
                          </w:rPr>
                        </w:pPr>
                        <w:r w:rsidRPr="000924C3">
                          <w:rPr>
                            <w:lang w:eastAsia="pl-PL"/>
                          </w:rPr>
                          <w:t xml:space="preserve">Wykształcenie praktycznych umiejętności organizowania i efektywnego wykorzystania czasu pracy własnej, umiejętności budowania relacji interpersonalnych, umiejętności pracy w zespole </w:t>
                        </w:r>
                        <w:r w:rsidRPr="000924C3">
                          <w:rPr>
                            <w:lang w:eastAsia="pl-PL"/>
                          </w:rPr>
                          <w:lastRenderedPageBreak/>
                          <w:t xml:space="preserve">(uczestnictwo w pracy zespołowej) oraz umiejętności posługiwania się językiem specjalistycznym z zakresu zarządzania.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212494525"/>
                    <w:placeholder>
                      <w:docPart w:val="A8E9BC58A70E4EE59E2046F6D5D3C959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6DCF4424" w14:textId="2FA4F43E" w:rsidR="006548CF" w:rsidRPr="0053367F" w:rsidRDefault="006548CF" w:rsidP="00F86A19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-674960290"/>
              <w:placeholder>
                <w:docPart w:val="D7F3793E60AB4420AD842C7BB9EFAC19"/>
              </w:placeholder>
              <w15:repeatingSectionItem/>
            </w:sdtPr>
            <w:sdtEndPr/>
            <w:sdtContent>
              <w:tr w:rsidR="009D4D76" w:rsidRPr="00AC499C" w14:paraId="6C4E1381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1102226861"/>
                    <w:placeholder>
                      <w:docPart w:val="DF32462C60824D90B684E15F42E6930A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437F0C2F" w14:textId="75F71396" w:rsidR="009D4D76" w:rsidRPr="0053367F" w:rsidRDefault="009D4D76" w:rsidP="00F86A19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7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lang w:eastAsia="pl-PL"/>
                    </w:rPr>
                    <w:id w:val="999851402"/>
                    <w:placeholder>
                      <w:docPart w:val="A97A28F78DD84EBB9C1407D519B78B4E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7C034E19" w14:textId="068C5848" w:rsidR="009D4D76" w:rsidRPr="009D4D76" w:rsidRDefault="000924C3" w:rsidP="000924C3">
                        <w:pPr>
                          <w:pStyle w:val="Default"/>
                          <w:rPr>
                            <w:lang w:eastAsia="pl-PL"/>
                          </w:rPr>
                        </w:pPr>
                        <w:r w:rsidRPr="000924C3">
                          <w:rPr>
                            <w:lang w:eastAsia="pl-PL"/>
                          </w:rPr>
                          <w:t xml:space="preserve">Zdobycie doświadczenia zawodowego, umocnienie zawodowej pewności siebie i nawiązanie kontaktów zawodowych.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1674830570"/>
                    <w:placeholder>
                      <w:docPart w:val="A97A28F78DD84EBB9C1407D519B78B4E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25D80BEC" w14:textId="60910668" w:rsidR="009D4D76" w:rsidRPr="0053367F" w:rsidRDefault="009D4D76" w:rsidP="00F86A19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2082706889"/>
              <w:placeholder>
                <w:docPart w:val="04DEEE7D2882439E915117C9325CBC31"/>
              </w:placeholder>
              <w15:repeatingSectionItem/>
            </w:sdtPr>
            <w:sdtEndPr/>
            <w:sdtContent>
              <w:tr w:rsidR="009D4D76" w:rsidRPr="00AC499C" w14:paraId="49E8040A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399892704"/>
                    <w:placeholder>
                      <w:docPart w:val="4F1BE4D87F854895BDF868D787ADADCD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357E0E12" w14:textId="2777328A" w:rsidR="009D4D76" w:rsidRPr="0053367F" w:rsidRDefault="009D4D76" w:rsidP="00F86A19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8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lang w:eastAsia="pl-PL"/>
                    </w:rPr>
                    <w:id w:val="-254900268"/>
                    <w:placeholder>
                      <w:docPart w:val="E7ACF63271A248B4983757993282FF4E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3FEE8B13" w14:textId="4DD3BA56" w:rsidR="009D4D76" w:rsidRPr="009D4D76" w:rsidRDefault="00631EF5" w:rsidP="00631EF5">
                        <w:pPr>
                          <w:pStyle w:val="Default"/>
                          <w:rPr>
                            <w:lang w:eastAsia="pl-PL"/>
                          </w:rPr>
                        </w:pPr>
                        <w:r w:rsidRPr="00631EF5">
                          <w:rPr>
                            <w:lang w:eastAsia="pl-PL"/>
                          </w:rPr>
                          <w:t xml:space="preserve">Nabycie umiejętności właściwych dla studiowanej specjalności z zakresu zarządzania poprzez współuczestnictwo w realizacji zadań praktycznych związanych z takim obszarem (opcjonalnie).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893625440"/>
                    <w:placeholder>
                      <w:docPart w:val="E7ACF63271A248B4983757993282FF4E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3D5A3D22" w14:textId="2B3BA009" w:rsidR="009D4D76" w:rsidRPr="0053367F" w:rsidRDefault="009D4D76" w:rsidP="00F86A19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1084800188"/>
              <w:placeholder>
                <w:docPart w:val="69A3F402AA744BDDABCC76E2A1DF8F69"/>
              </w:placeholder>
              <w15:repeatingSectionItem/>
            </w:sdtPr>
            <w:sdtEndPr/>
            <w:sdtContent>
              <w:tr w:rsidR="009D4D76" w:rsidRPr="00AC499C" w14:paraId="1ABC4750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885633004"/>
                    <w:placeholder>
                      <w:docPart w:val="338C26C162894117B016E82880760CCE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3FE0CCC7" w14:textId="1E497ACE" w:rsidR="009D4D76" w:rsidRPr="0053367F" w:rsidRDefault="009D4D76" w:rsidP="00F86A19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9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lang w:eastAsia="pl-PL"/>
                    </w:rPr>
                    <w:id w:val="1487973495"/>
                    <w:placeholder>
                      <w:docPart w:val="6410B2C4B6CB448C827ADCB7CBB8C757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2E1CB3C1" w14:textId="0C3FED66" w:rsidR="009D4D76" w:rsidRPr="00005BF9" w:rsidRDefault="00005BF9" w:rsidP="00005BF9">
                        <w:pPr>
                          <w:pStyle w:val="Default"/>
                          <w:rPr>
                            <w:lang w:eastAsia="pl-PL"/>
                          </w:rPr>
                        </w:pPr>
                        <w:r w:rsidRPr="00005BF9">
                          <w:rPr>
                            <w:lang w:eastAsia="pl-PL"/>
                          </w:rPr>
                          <w:t xml:space="preserve">Zebranie niezbędnych informacji i materiałów do przygotowania pracy dyplomowej (opcjonalnie).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487777384"/>
                    <w:placeholder>
                      <w:docPart w:val="6410B2C4B6CB448C827ADCB7CBB8C757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1E28B534" w14:textId="668B9F4E" w:rsidR="009D4D76" w:rsidRPr="0053367F" w:rsidRDefault="00005BF9" w:rsidP="00F86A19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7ACC0042" w14:textId="77777777" w:rsidR="00677360" w:rsidRPr="00AC499C" w:rsidRDefault="00677360" w:rsidP="00AC499C">
      <w:pPr>
        <w:pStyle w:val="Akapitzlist"/>
        <w:numPr>
          <w:ilvl w:val="0"/>
          <w:numId w:val="22"/>
        </w:numPr>
        <w:spacing w:before="360" w:after="120" w:line="360" w:lineRule="auto"/>
        <w:ind w:left="426" w:hanging="426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>Efekty uczenia się do uzyskania podczas studenckiej praktyki zawodowej</w:t>
      </w:r>
      <w:r w:rsidRPr="00AC499C">
        <w:rPr>
          <w:rFonts w:ascii="Arial" w:eastAsia="Times New Roman" w:hAnsi="Arial" w:cs="Arial"/>
          <w:b/>
          <w:sz w:val="24"/>
          <w:szCs w:val="24"/>
          <w:vertAlign w:val="superscript"/>
          <w:lang w:eastAsia="pl-PL"/>
        </w:rPr>
        <w:t>1</w:t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>:</w:t>
      </w:r>
    </w:p>
    <w:tbl>
      <w:tblPr>
        <w:tblW w:w="90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65"/>
        <w:gridCol w:w="1124"/>
        <w:gridCol w:w="1134"/>
        <w:gridCol w:w="1134"/>
      </w:tblGrid>
      <w:tr w:rsidR="00677360" w:rsidRPr="00AC499C" w14:paraId="40259745" w14:textId="77777777" w:rsidTr="00E841CF">
        <w:trPr>
          <w:trHeight w:val="1382"/>
        </w:trPr>
        <w:tc>
          <w:tcPr>
            <w:tcW w:w="5665" w:type="dxa"/>
            <w:tcBorders>
              <w:top w:val="single" w:sz="12" w:space="0" w:color="auto"/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F32E826" w14:textId="6AF2290D" w:rsidR="00677360" w:rsidRPr="00AC499C" w:rsidRDefault="00677360" w:rsidP="00AC499C">
            <w:pPr>
              <w:spacing w:before="60" w:after="60" w:line="240" w:lineRule="auto"/>
              <w:ind w:right="-107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 xml:space="preserve">Efekty uczenia się przyjęte dla praktyki na kierunku </w:t>
            </w:r>
            <w:sdt>
              <w:sdtPr>
                <w:rPr>
                  <w:rFonts w:ascii="Arial" w:eastAsia="Times New Roman" w:hAnsi="Arial" w:cs="Arial"/>
                  <w:bCs/>
                  <w:sz w:val="24"/>
                  <w:szCs w:val="24"/>
                  <w:lang w:eastAsia="pl-PL"/>
                </w:rPr>
                <w:id w:val="1483196984"/>
                <w:placeholder>
                  <w:docPart w:val="DefaultPlaceholder_-1854013440"/>
                </w:placeholder>
              </w:sdtPr>
              <w:sdtEndPr/>
              <w:sdtContent>
                <w:r w:rsidR="003D7835">
                  <w:t>Zarządzanie, II stopień</w:t>
                </w:r>
              </w:sdtContent>
            </w:sdt>
            <w:r w:rsidRPr="00AC499C"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  <w:br/>
            </w:r>
            <w:r w:rsidRPr="00AC499C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(wymienione w sylabusie praktyki dla danego kierunku studiów, będą automatycznie wpisane do formularza sprawozdania studenta z realizacji praktyki)</w:t>
            </w:r>
          </w:p>
        </w:tc>
        <w:tc>
          <w:tcPr>
            <w:tcW w:w="3392" w:type="dxa"/>
            <w:gridSpan w:val="3"/>
            <w:tcBorders>
              <w:top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F00E387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vertAlign w:val="superscript"/>
                <w:lang w:eastAsia="pl-PL"/>
              </w:rPr>
            </w:pPr>
            <w:r w:rsidRPr="00AC499C">
              <w:rPr>
                <w:rFonts w:ascii="Arial" w:hAnsi="Arial" w:cs="Arial"/>
                <w:sz w:val="24"/>
                <w:szCs w:val="24"/>
              </w:rPr>
              <w:t xml:space="preserve">Odniesienie efektów </w:t>
            </w:r>
            <w:r w:rsidRPr="00AC499C">
              <w:rPr>
                <w:rFonts w:ascii="Arial" w:hAnsi="Arial" w:cs="Arial"/>
                <w:sz w:val="24"/>
                <w:szCs w:val="24"/>
              </w:rPr>
              <w:br/>
              <w:t>do czynności/zadań określonych w pkt II</w:t>
            </w:r>
            <w:r w:rsidRPr="00AC499C">
              <w:rPr>
                <w:rStyle w:val="Odwoanieprzypisudolnego"/>
                <w:rFonts w:ascii="Arial" w:hAnsi="Arial" w:cs="Arial"/>
                <w:sz w:val="24"/>
                <w:szCs w:val="24"/>
              </w:rPr>
              <w:footnoteReference w:id="3"/>
            </w:r>
          </w:p>
        </w:tc>
      </w:tr>
      <w:tr w:rsidR="00677360" w:rsidRPr="00AC499C" w14:paraId="2D021AB4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D291B1D" w14:textId="77777777" w:rsidR="00677360" w:rsidRPr="00AC499C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Wiedza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844319958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715433101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6E1EE8A0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44C725E9" w14:textId="06D0ED64" w:rsidR="0053367F" w:rsidRPr="0053367F" w:rsidRDefault="0076435F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665505799"/>
                        <w:placeholder>
                          <w:docPart w:val="8A6A258F3C1846F7A5541B4648211799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3D7835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1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946873653"/>
                        <w:placeholder>
                          <w:docPart w:val="F890B2CF7E4040B49B9414320BA9D8D5"/>
                        </w:placeholder>
                      </w:sdtPr>
                      <w:sdtEndPr/>
                      <w:sdtContent>
                        <w:r w:rsidR="003D7835">
                          <w:t>Student (praktykant) ma poszerzoną i uporządkowaną wiedzę z zakresu zarządzania przydatną</w:t>
                        </w:r>
                        <w:r w:rsidR="003D7835" w:rsidRPr="003D7835">
                          <w:t xml:space="preserve"> do rozwiązywania zadań w organizacji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-1241709959"/>
                    <w:placeholder>
                      <w:docPart w:val="DefaultPlaceholder_-1854013440"/>
                    </w:placeholder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2706302A" w14:textId="1D3DB401" w:rsidR="0053367F" w:rsidRPr="0053367F" w:rsidRDefault="003D7835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208804404"/>
                    <w:placeholder>
                      <w:docPart w:val="7A7010F20FE84723995ABB2D6F9F0FC1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337290E7" w14:textId="38946769" w:rsidR="0053367F" w:rsidRPr="0053367F" w:rsidRDefault="003D7835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355269352"/>
                    <w:placeholder>
                      <w:docPart w:val="31B1CE811C2A4940B2587262F247FC6B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4D2DB8FF" w14:textId="0F27673D" w:rsidR="0053367F" w:rsidRPr="0053367F" w:rsidRDefault="003D7835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395050046"/>
              <w:placeholder>
                <w:docPart w:val="27E0EEC58EC64DF3AB383EA0334CC899"/>
              </w:placeholder>
              <w15:repeatingSectionItem/>
            </w:sdtPr>
            <w:sdtEndPr/>
            <w:sdtContent>
              <w:tr w:rsidR="003D7835" w:rsidRPr="00AC499C" w14:paraId="0FD7E586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6C3CA82F" w14:textId="6B7CD7FE" w:rsidR="003D7835" w:rsidRPr="0053367F" w:rsidRDefault="0076435F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658656705"/>
                        <w:placeholder>
                          <w:docPart w:val="43F5ABD67CC249F9A13F5BBFC932AD04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3D7835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2</w:t>
                        </w:r>
                      </w:sdtContent>
                    </w:sdt>
                    <w:r w:rsidR="003D7835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3D7835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677729451"/>
                        <w:placeholder>
                          <w:docPart w:val="76C9108257F04C6289F7126B97092260"/>
                        </w:placeholder>
                      </w:sdtPr>
                      <w:sdtEndPr/>
                      <w:sdtContent>
                        <w:r w:rsidR="003D7835">
                          <w:t>Zna specyfikę różnorodnych organizacji, ich funkcje, strukturę i zarządzanie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-415086444"/>
                    <w:placeholder>
                      <w:docPart w:val="B433672422884EDCB0AD9DEB5FAD7E39"/>
                    </w:placeholder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6E0CF4EE" w14:textId="2CD0CB87" w:rsidR="003D7835" w:rsidRPr="0053367F" w:rsidRDefault="003D7835" w:rsidP="00F86A19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381930639"/>
                    <w:placeholder>
                      <w:docPart w:val="BB24EC7CF4DE469AA8F6502F2B2728F5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021D30FF" w14:textId="7EF6A524" w:rsidR="003D7835" w:rsidRPr="0053367F" w:rsidRDefault="003D7835" w:rsidP="00F86A19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788087611"/>
                    <w:placeholder>
                      <w:docPart w:val="09F59B12C60B4C13B080CF1A692D1453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34ED54B8" w14:textId="4FA594C3" w:rsidR="003D7835" w:rsidRPr="0053367F" w:rsidRDefault="003D7835" w:rsidP="00F86A19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566800393"/>
              <w:placeholder>
                <w:docPart w:val="8E8195FC9DCF4C84BCB638594C4D6B6D"/>
              </w:placeholder>
              <w15:repeatingSectionItem/>
            </w:sdtPr>
            <w:sdtEndPr/>
            <w:sdtContent>
              <w:tr w:rsidR="003D7835" w:rsidRPr="00AC499C" w14:paraId="341B013E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0C396351" w14:textId="0BD0D3A6" w:rsidR="003D7835" w:rsidRPr="0053367F" w:rsidRDefault="0076435F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74239418"/>
                        <w:placeholder>
                          <w:docPart w:val="ED9CEF240922465DB78E570CA6C96721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3D7835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3</w:t>
                        </w:r>
                      </w:sdtContent>
                    </w:sdt>
                    <w:r w:rsidR="003D7835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3D7835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794327540"/>
                        <w:placeholder>
                          <w:docPart w:val="CD242C3CDBC247C2BE810EC781110299"/>
                        </w:placeholder>
                      </w:sdtPr>
                      <w:sdtEndPr/>
                      <w:sdtContent>
                        <w:r w:rsidR="003D7835">
                          <w:t>Student (praktykant) ma pogłębioną wiedzę na temat technik i narzędzi stosowanych w praktyce</w:t>
                        </w:r>
                        <w:r w:rsidR="003D7835" w:rsidRPr="003D7835">
                          <w:t xml:space="preserve"> zarządzania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930626457"/>
                    <w:placeholder>
                      <w:docPart w:val="E405D8538FFB48A088D3ACA924DF0F81"/>
                    </w:placeholder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10A3D6D2" w14:textId="55D402C4" w:rsidR="003D7835" w:rsidRPr="0053367F" w:rsidRDefault="003D7835" w:rsidP="00F86A19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415696428"/>
                    <w:placeholder>
                      <w:docPart w:val="CF69AA7C6B2247779FD8C426B21CADE5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7874F932" w14:textId="765210BA" w:rsidR="003D7835" w:rsidRPr="0053367F" w:rsidRDefault="003D7835" w:rsidP="00F86A19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982205440"/>
                    <w:placeholder>
                      <w:docPart w:val="128100E3C91C43B6BD21B9713AD8F875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3A88FB3C" w14:textId="40E0C200" w:rsidR="003D7835" w:rsidRPr="0053367F" w:rsidRDefault="003D7835" w:rsidP="00F86A19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</w:sdtContent>
      </w:sdt>
      <w:tr w:rsidR="00677360" w:rsidRPr="00AC499C" w14:paraId="379CA927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F493C56" w14:textId="77777777" w:rsidR="00677360" w:rsidRPr="0053367F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Umiejętności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500782901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530026010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60D0FCC5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10120507" w14:textId="12D34008" w:rsidR="0053367F" w:rsidRPr="0053367F" w:rsidRDefault="0076435F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157045468"/>
                        <w:placeholder>
                          <w:docPart w:val="4238D3FF3143411A9E46F73A277C75EA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3D7835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1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591553868"/>
                        <w:placeholder>
                          <w:docPart w:val="1D2F974909284606AD2869582D568FE9"/>
                        </w:placeholder>
                      </w:sdtPr>
                      <w:sdtEndPr/>
                      <w:sdtContent>
                        <w:r w:rsidR="003D7835">
                          <w:t>Zdobytą wiedzę teoretyczną potrafi zastosować do rozwiązywania konkretnych problemów z</w:t>
                        </w:r>
                        <w:r w:rsidR="003D7835" w:rsidRPr="003D7835">
                          <w:t xml:space="preserve"> zarządzania i ekonomiczno-finansowych zagadnień funkcjonowania organizacji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162623884"/>
                    <w:placeholder>
                      <w:docPart w:val="D267A92979984EAD8769B74A1E31BB4F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1E579870" w14:textId="5E5EE6BE" w:rsidR="0053367F" w:rsidRPr="0053367F" w:rsidRDefault="003D7835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756121346"/>
                    <w:placeholder>
                      <w:docPart w:val="97DBEFEFED154DA58E43FE4F892B1B87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217FD1B0" w14:textId="22C4972F" w:rsidR="0053367F" w:rsidRPr="0053367F" w:rsidRDefault="003D7835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970941889"/>
                    <w:placeholder>
                      <w:docPart w:val="36E8F86C3AFF452B9DE19F6F2A01D258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3F9C0DFA" w14:textId="32C063DD" w:rsidR="0053367F" w:rsidRPr="0053367F" w:rsidRDefault="003D7835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658684414"/>
              <w:placeholder>
                <w:docPart w:val="6026364F9DDC4103984D64936CA5B258"/>
              </w:placeholder>
              <w15:repeatingSectionItem/>
            </w:sdtPr>
            <w:sdtEndPr/>
            <w:sdtContent>
              <w:tr w:rsidR="003D7835" w:rsidRPr="00AC499C" w14:paraId="0B514A27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79297EE9" w14:textId="244018A4" w:rsidR="003D7835" w:rsidRPr="0053367F" w:rsidRDefault="0076435F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111820221"/>
                        <w:placeholder>
                          <w:docPart w:val="A0C4FD37F3C14CCBA225CEE03F781F0B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3D7835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2</w:t>
                        </w:r>
                      </w:sdtContent>
                    </w:sdt>
                    <w:r w:rsidR="003D7835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3D7835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630385048"/>
                        <w:placeholder>
                          <w:docPart w:val="FF193575CA2642BB8ED9213ED8B8F97C"/>
                        </w:placeholder>
                      </w:sdtPr>
                      <w:sdtEndPr/>
                      <w:sdtContent>
                        <w:r w:rsidR="003D7835">
                          <w:t>Potrafi ocenić i użyć odpowiednich metod, technik i narzędzi do realizacji zadań związanych z</w:t>
                        </w:r>
                        <w:r w:rsidR="003D7835" w:rsidRPr="003D7835">
                          <w:t xml:space="preserve"> działalnością przedsiębiorstwa lub innej organizacji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2031522082"/>
                    <w:placeholder>
                      <w:docPart w:val="058AD1FB489C42B8AFE83164B9FC88B0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47F6BB00" w14:textId="64C6E6E2" w:rsidR="003D7835" w:rsidRPr="0053367F" w:rsidRDefault="003D7835" w:rsidP="00F86A19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580649768"/>
                    <w:placeholder>
                      <w:docPart w:val="92BEF8A0DF15443092F77414006E068B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5F70C517" w14:textId="1A4A9FFF" w:rsidR="003D7835" w:rsidRPr="0053367F" w:rsidRDefault="003D7835" w:rsidP="00F86A19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765425241"/>
                    <w:placeholder>
                      <w:docPart w:val="540857AF8C5E4597859DFBFDE3015731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0445F83F" w14:textId="4AE68403" w:rsidR="003D7835" w:rsidRPr="0053367F" w:rsidRDefault="003D7835" w:rsidP="00F86A19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1328564649"/>
              <w:placeholder>
                <w:docPart w:val="33203D5E598D43779CBD27F8A7052685"/>
              </w:placeholder>
              <w15:repeatingSectionItem/>
            </w:sdtPr>
            <w:sdtEndPr/>
            <w:sdtContent>
              <w:tr w:rsidR="003D7835" w:rsidRPr="00AC499C" w14:paraId="3F7DEFCB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3EDA8057" w14:textId="40096079" w:rsidR="003D7835" w:rsidRPr="0053367F" w:rsidRDefault="0076435F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797651706"/>
                        <w:placeholder>
                          <w:docPart w:val="49B9A2A6C3E44C32BB95712BF428B0E3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3D7835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3</w:t>
                        </w:r>
                      </w:sdtContent>
                    </w:sdt>
                    <w:r w:rsidR="003D7835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3D7835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4514548"/>
                        <w:placeholder>
                          <w:docPart w:val="C523EDCEACE846A59804B2842B6DD62E"/>
                        </w:placeholder>
                      </w:sdtPr>
                      <w:sdtEndPr/>
                      <w:sdtContent>
                        <w:r w:rsidR="003D7835">
                          <w:t>Potrafi pozyskiwać i analizować dane pochodzące z różnych obszarów działalności organizacji</w:t>
                        </w:r>
                        <w:r w:rsidR="003D7835" w:rsidRPr="003D7835">
                          <w:t xml:space="preserve"> oraz formułować na ich podstawie wnioski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412847327"/>
                    <w:placeholder>
                      <w:docPart w:val="C966A117081A4F5095347BD520A3BADD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5F7A4CE4" w14:textId="05F942A1" w:rsidR="003D7835" w:rsidRPr="0053367F" w:rsidRDefault="003D7835" w:rsidP="00F86A19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205171583"/>
                    <w:placeholder>
                      <w:docPart w:val="0DE67D9694A746E1900CD0BA8945E44C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71E4A503" w14:textId="5A95DA04" w:rsidR="003D7835" w:rsidRPr="0053367F" w:rsidRDefault="003D7835" w:rsidP="00F86A19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450787537"/>
                    <w:placeholder>
                      <w:docPart w:val="4A7B19C186D94C2E948521C005DE954C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6B9B4A4A" w14:textId="4F467692" w:rsidR="003D7835" w:rsidRPr="0053367F" w:rsidRDefault="003D7835" w:rsidP="00F86A19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</w:sdtContent>
      </w:sdt>
      <w:tr w:rsidR="00677360" w:rsidRPr="00AC499C" w14:paraId="4408F07F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6F22F2E" w14:textId="77777777" w:rsidR="00677360" w:rsidRPr="0053367F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Kompetencje społeczne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365678720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618675208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5B3970E6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25FF0A7C" w14:textId="4E0FEABB" w:rsidR="0053367F" w:rsidRPr="0053367F" w:rsidRDefault="0076435F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101065138"/>
                        <w:placeholder>
                          <w:docPart w:val="3ACC52265F6D4264B4AD5843BD557621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3D7835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1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341006132"/>
                        <w:placeholder>
                          <w:docPart w:val="B49B644209964A5CA442A10397100E71"/>
                        </w:placeholder>
                      </w:sdtPr>
                      <w:sdtEndPr/>
                      <w:sdtContent>
                        <w:r w:rsidR="003D7835">
                          <w:t>Potrafi pracować w zespole, pełniąc różne role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20152976"/>
                    <w:placeholder>
                      <w:docPart w:val="0A70389796E34212986848792410B866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4442026D" w14:textId="252CE545" w:rsidR="0053367F" w:rsidRPr="0053367F" w:rsidRDefault="003D7835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011184766"/>
                    <w:placeholder>
                      <w:docPart w:val="CF67939C68B6433094920359BB2ED8A6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3363DF19" w14:textId="37B88390" w:rsidR="0053367F" w:rsidRPr="0053367F" w:rsidRDefault="003D7835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777629390"/>
                    <w:placeholder>
                      <w:docPart w:val="2D4F9AA7F2A140569BD4753DA25ED1DB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19729136" w14:textId="1B627E6E" w:rsidR="0053367F" w:rsidRPr="0053367F" w:rsidRDefault="003D7835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bookmarkEnd w:id="1" w:displacedByCustomXml="next"/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211097922"/>
              <w:placeholder>
                <w:docPart w:val="C2C819E8415F48FE9F774EADC8376977"/>
              </w:placeholder>
              <w15:repeatingSectionItem/>
            </w:sdtPr>
            <w:sdtEndPr/>
            <w:sdtContent>
              <w:tr w:rsidR="003D7835" w:rsidRPr="00AC499C" w14:paraId="0013B46F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1506D15E" w14:textId="645A034B" w:rsidR="003D7835" w:rsidRPr="0053367F" w:rsidRDefault="0076435F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357425115"/>
                        <w:placeholder>
                          <w:docPart w:val="96A4510D77354CE5A89167C9E2A4C531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3D7835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2</w:t>
                        </w:r>
                      </w:sdtContent>
                    </w:sdt>
                    <w:r w:rsidR="003D7835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788998631"/>
                        <w:placeholder>
                          <w:docPart w:val="A80FFD06AC694752AB52DFC45B712827"/>
                        </w:placeholder>
                      </w:sdtPr>
                      <w:sdtEndPr/>
                      <w:sdtContent>
                        <w:r w:rsidR="003D7835">
                          <w:t>Potrafi myśleć i działać w sposób kreatywny, przedsiębiorczy i etyczny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310365850"/>
                    <w:placeholder>
                      <w:docPart w:val="7754C5E6BDE24B978B5E385578098C77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419AB979" w14:textId="41B298D8" w:rsidR="003D7835" w:rsidRPr="0053367F" w:rsidRDefault="003D7835" w:rsidP="00F86A19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386948965"/>
                    <w:placeholder>
                      <w:docPart w:val="34C9907E055B4AF79592581EBC06E76B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67CA24E1" w14:textId="3E6DA6F8" w:rsidR="003D7835" w:rsidRPr="0053367F" w:rsidRDefault="003D7835" w:rsidP="00F86A19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900703111"/>
                    <w:placeholder>
                      <w:docPart w:val="D85BA8657A1F4652BF23C3312DD75600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50F5C858" w14:textId="3C810216" w:rsidR="003D7835" w:rsidRPr="0053367F" w:rsidRDefault="003D7835" w:rsidP="00F86A19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7A67493B" w14:textId="3ECD31DD" w:rsidR="00AD0FB1" w:rsidRPr="006C0149" w:rsidRDefault="00AD0FB1" w:rsidP="0053367F">
      <w:pPr>
        <w:tabs>
          <w:tab w:val="left" w:pos="9072"/>
        </w:tabs>
        <w:spacing w:after="0" w:line="36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</w:p>
    <w:sectPr w:rsidR="00AD0FB1" w:rsidRPr="006C0149" w:rsidSect="007005D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footnotePr>
        <w:numRestart w:val="eachSect"/>
      </w:footnotePr>
      <w:pgSz w:w="11906" w:h="16838"/>
      <w:pgMar w:top="1417" w:right="1417" w:bottom="1417" w:left="1417" w:header="708" w:footer="82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A8C8A6" w14:textId="77777777" w:rsidR="001A517A" w:rsidRDefault="001A517A" w:rsidP="00C71B85">
      <w:pPr>
        <w:spacing w:after="0" w:line="240" w:lineRule="auto"/>
      </w:pPr>
      <w:r>
        <w:separator/>
      </w:r>
    </w:p>
  </w:endnote>
  <w:endnote w:type="continuationSeparator" w:id="0">
    <w:p w14:paraId="5A7E60F1" w14:textId="77777777" w:rsidR="001A517A" w:rsidRDefault="001A517A" w:rsidP="00C71B85">
      <w:pPr>
        <w:spacing w:after="0" w:line="240" w:lineRule="auto"/>
      </w:pPr>
      <w:r>
        <w:continuationSeparator/>
      </w:r>
    </w:p>
  </w:endnote>
  <w:endnote w:type="continuationNotice" w:id="1">
    <w:p w14:paraId="3EA55B17" w14:textId="77777777" w:rsidR="001A517A" w:rsidRDefault="001A517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74323" w14:textId="77777777" w:rsidR="00FB18AA" w:rsidRDefault="00FB18A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4A0B5C" w14:textId="524FCE62" w:rsidR="009E346F" w:rsidRPr="009E346F" w:rsidRDefault="009E346F">
    <w:pPr>
      <w:pStyle w:val="Stopka"/>
      <w:jc w:val="right"/>
      <w:rPr>
        <w:rFonts w:ascii="Times New Roman" w:hAnsi="Times New Roman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B7754" w14:textId="77777777" w:rsidR="00FB18AA" w:rsidRDefault="00FB18A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B5DB5D" w14:textId="77777777" w:rsidR="001A517A" w:rsidRDefault="001A517A" w:rsidP="00C71B85">
      <w:pPr>
        <w:spacing w:after="0" w:line="240" w:lineRule="auto"/>
      </w:pPr>
      <w:r>
        <w:separator/>
      </w:r>
    </w:p>
  </w:footnote>
  <w:footnote w:type="continuationSeparator" w:id="0">
    <w:p w14:paraId="096B7D2A" w14:textId="77777777" w:rsidR="001A517A" w:rsidRDefault="001A517A" w:rsidP="00C71B85">
      <w:pPr>
        <w:spacing w:after="0" w:line="240" w:lineRule="auto"/>
      </w:pPr>
      <w:r>
        <w:continuationSeparator/>
      </w:r>
    </w:p>
  </w:footnote>
  <w:footnote w:type="continuationNotice" w:id="1">
    <w:p w14:paraId="47B07A9D" w14:textId="77777777" w:rsidR="001A517A" w:rsidRDefault="001A517A">
      <w:pPr>
        <w:spacing w:after="0" w:line="240" w:lineRule="auto"/>
      </w:pPr>
    </w:p>
  </w:footnote>
  <w:footnote w:id="2">
    <w:p w14:paraId="4FD596C2" w14:textId="77777777" w:rsidR="00677360" w:rsidRPr="009E346F" w:rsidRDefault="00677360" w:rsidP="00677360">
      <w:pPr>
        <w:pStyle w:val="Tekstprzypisudolnego"/>
        <w:ind w:left="142" w:hanging="142"/>
        <w:rPr>
          <w:rFonts w:ascii="Arial" w:hAnsi="Arial" w:cs="Arial"/>
        </w:rPr>
      </w:pPr>
      <w:r w:rsidRPr="009E346F">
        <w:rPr>
          <w:rStyle w:val="Odwoanieprzypisudolnego"/>
          <w:rFonts w:ascii="Arial" w:hAnsi="Arial" w:cs="Arial"/>
        </w:rPr>
        <w:footnoteRef/>
      </w:r>
      <w:r>
        <w:rPr>
          <w:rFonts w:ascii="Arial" w:hAnsi="Arial" w:cs="Arial"/>
        </w:rPr>
        <w:tab/>
      </w:r>
      <w:r w:rsidRPr="009E346F">
        <w:rPr>
          <w:rFonts w:ascii="Arial" w:hAnsi="Arial" w:cs="Arial"/>
        </w:rPr>
        <w:t xml:space="preserve">Za prawidłowe wypełnienie odpowiada opiekun praktyk </w:t>
      </w:r>
      <w:r>
        <w:rPr>
          <w:rFonts w:ascii="Arial" w:hAnsi="Arial" w:cs="Arial"/>
        </w:rPr>
        <w:t>na danym</w:t>
      </w:r>
      <w:r w:rsidRPr="009E346F">
        <w:rPr>
          <w:rFonts w:ascii="Arial" w:hAnsi="Arial" w:cs="Arial"/>
        </w:rPr>
        <w:t xml:space="preserve"> kierunku</w:t>
      </w:r>
      <w:r>
        <w:rPr>
          <w:rFonts w:ascii="Arial" w:hAnsi="Arial" w:cs="Arial"/>
        </w:rPr>
        <w:t xml:space="preserve"> studiów w SGH.</w:t>
      </w:r>
    </w:p>
  </w:footnote>
  <w:footnote w:id="3">
    <w:p w14:paraId="50055EED" w14:textId="77777777" w:rsidR="00677360" w:rsidRDefault="00677360" w:rsidP="00677360">
      <w:pPr>
        <w:pStyle w:val="Tekstprzypisudolnego"/>
        <w:ind w:left="142" w:hanging="142"/>
      </w:pPr>
      <w:r w:rsidRPr="009E346F">
        <w:rPr>
          <w:rStyle w:val="Odwoanieprzypisudolnego"/>
          <w:rFonts w:ascii="Arial" w:hAnsi="Arial" w:cs="Arial"/>
        </w:rPr>
        <w:footnoteRef/>
      </w:r>
      <w:r>
        <w:rPr>
          <w:rFonts w:ascii="Arial" w:hAnsi="Arial" w:cs="Arial"/>
        </w:rPr>
        <w:tab/>
      </w:r>
      <w:r w:rsidRPr="009E346F">
        <w:rPr>
          <w:rFonts w:ascii="Arial" w:hAnsi="Arial" w:cs="Arial"/>
        </w:rPr>
        <w:t>Wskazać numery czynności</w:t>
      </w:r>
      <w:r>
        <w:rPr>
          <w:rFonts w:ascii="Arial" w:hAnsi="Arial" w:cs="Arial"/>
        </w:rPr>
        <w:t>/zadań</w:t>
      </w:r>
      <w:r w:rsidRPr="009E346F">
        <w:rPr>
          <w:rFonts w:ascii="Arial" w:hAnsi="Arial" w:cs="Arial"/>
        </w:rPr>
        <w:t xml:space="preserve"> umożliwiających uzyskanie zakładanych efektów uczenia się</w:t>
      </w:r>
      <w:r>
        <w:rPr>
          <w:rFonts w:ascii="Arial" w:hAnsi="Arial" w:cs="Arial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88D8A9" w14:textId="77777777" w:rsidR="00FB18AA" w:rsidRDefault="00FB18AA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66227" w14:textId="77777777" w:rsidR="00FB18AA" w:rsidRDefault="00FB18AA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F97C5" w14:textId="77777777" w:rsidR="00FB18AA" w:rsidRDefault="00FB18A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66A34"/>
    <w:multiLevelType w:val="hybridMultilevel"/>
    <w:tmpl w:val="68F4C9CA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A13A9764">
      <w:start w:val="1"/>
      <w:numFmt w:val="decimal"/>
      <w:lvlText w:val="%2)"/>
      <w:lvlJc w:val="left"/>
      <w:pPr>
        <w:ind w:left="2160" w:hanging="360"/>
      </w:pPr>
      <w:rPr>
        <w:rFonts w:ascii="Arial" w:eastAsia="Times New Roman" w:hAnsi="Arial" w:cs="Arial"/>
      </w:rPr>
    </w:lvl>
    <w:lvl w:ilvl="2" w:tplc="0415001B">
      <w:start w:val="1"/>
      <w:numFmt w:val="lowerRoman"/>
      <w:lvlText w:val="%3."/>
      <w:lvlJc w:val="right"/>
      <w:pPr>
        <w:ind w:left="2880" w:hanging="180"/>
      </w:pPr>
    </w:lvl>
    <w:lvl w:ilvl="3" w:tplc="F996B0E6">
      <w:start w:val="1"/>
      <w:numFmt w:val="lowerLetter"/>
      <w:lvlText w:val="%4)"/>
      <w:lvlJc w:val="left"/>
      <w:pPr>
        <w:ind w:left="3600" w:hanging="360"/>
      </w:pPr>
      <w:rPr>
        <w:rFonts w:hint="default"/>
        <w:color w:val="000000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93B5F12"/>
    <w:multiLevelType w:val="hybridMultilevel"/>
    <w:tmpl w:val="36A4C2F6"/>
    <w:lvl w:ilvl="0" w:tplc="04150011">
      <w:start w:val="1"/>
      <w:numFmt w:val="decimal"/>
      <w:lvlText w:val="%1)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0BD762EA"/>
    <w:multiLevelType w:val="hybridMultilevel"/>
    <w:tmpl w:val="0B2858D8"/>
    <w:lvl w:ilvl="0" w:tplc="3E0A50B2">
      <w:start w:val="1"/>
      <w:numFmt w:val="decimal"/>
      <w:lvlText w:val="%1)"/>
      <w:lvlJc w:val="left"/>
      <w:pPr>
        <w:tabs>
          <w:tab w:val="num" w:pos="680"/>
        </w:tabs>
        <w:ind w:left="680" w:hanging="396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517D2E"/>
    <w:multiLevelType w:val="multilevel"/>
    <w:tmpl w:val="FDC4DB50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" w15:restartNumberingAfterBreak="0">
    <w:nsid w:val="12E7502A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" w15:restartNumberingAfterBreak="0">
    <w:nsid w:val="13FF543B"/>
    <w:multiLevelType w:val="hybridMultilevel"/>
    <w:tmpl w:val="68501F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B11FA5"/>
    <w:multiLevelType w:val="hybridMultilevel"/>
    <w:tmpl w:val="6400C9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C92AC9"/>
    <w:multiLevelType w:val="hybridMultilevel"/>
    <w:tmpl w:val="ADBA6D5E"/>
    <w:lvl w:ilvl="0" w:tplc="14FA3C98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A4B7323"/>
    <w:multiLevelType w:val="multilevel"/>
    <w:tmpl w:val="A0A6A508"/>
    <w:lvl w:ilvl="0">
      <w:start w:val="1"/>
      <w:numFmt w:val="decimal"/>
      <w:lvlText w:val="%1)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A513E7F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0" w15:restartNumberingAfterBreak="0">
    <w:nsid w:val="1A957F32"/>
    <w:multiLevelType w:val="hybridMultilevel"/>
    <w:tmpl w:val="E3F0E90C"/>
    <w:lvl w:ilvl="0" w:tplc="735AE66C">
      <w:start w:val="1"/>
      <w:numFmt w:val="decimal"/>
      <w:lvlText w:val="%1."/>
      <w:lvlJc w:val="left"/>
      <w:pPr>
        <w:ind w:left="720" w:hanging="360"/>
      </w:pPr>
      <w:rPr>
        <w:rFonts w:ascii="Arial" w:hAnsi="Arial" w:cs="Calibri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373382"/>
    <w:multiLevelType w:val="hybridMultilevel"/>
    <w:tmpl w:val="C3AC46BC"/>
    <w:lvl w:ilvl="0" w:tplc="E7868DD2">
      <w:start w:val="4"/>
      <w:numFmt w:val="upperRoman"/>
      <w:lvlText w:val="%1."/>
      <w:lvlJc w:val="left"/>
      <w:pPr>
        <w:ind w:left="1146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DB1B91"/>
    <w:multiLevelType w:val="hybridMultilevel"/>
    <w:tmpl w:val="68AC270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344288"/>
    <w:multiLevelType w:val="multilevel"/>
    <w:tmpl w:val="C802A744"/>
    <w:lvl w:ilvl="0">
      <w:start w:val="1"/>
      <w:numFmt w:val="decimal"/>
      <w:lvlText w:val="%1."/>
      <w:lvlJc w:val="left"/>
      <w:pPr>
        <w:ind w:left="0" w:firstLine="0"/>
      </w:pPr>
      <w:rPr>
        <w:rFonts w:ascii="Arial" w:eastAsia="Arial" w:hAnsi="Arial" w:cs="Aria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25C817C9"/>
    <w:multiLevelType w:val="hybridMultilevel"/>
    <w:tmpl w:val="00D082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734D27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6" w15:restartNumberingAfterBreak="0">
    <w:nsid w:val="2F532E47"/>
    <w:multiLevelType w:val="hybridMultilevel"/>
    <w:tmpl w:val="69707E9A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7F2704"/>
    <w:multiLevelType w:val="hybridMultilevel"/>
    <w:tmpl w:val="7096A384"/>
    <w:lvl w:ilvl="0" w:tplc="8632D38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E43B15"/>
    <w:multiLevelType w:val="hybridMultilevel"/>
    <w:tmpl w:val="A7BEBC8E"/>
    <w:lvl w:ilvl="0" w:tplc="8B18BB48">
      <w:start w:val="1"/>
      <w:numFmt w:val="decimal"/>
      <w:lvlText w:val="%1)"/>
      <w:lvlJc w:val="left"/>
      <w:pPr>
        <w:ind w:left="644" w:hanging="360"/>
      </w:pPr>
      <w:rPr>
        <w:rFonts w:ascii="Arial" w:hAnsi="Arial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37807332"/>
    <w:multiLevelType w:val="multilevel"/>
    <w:tmpl w:val="1910CE5C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39A52F1B"/>
    <w:multiLevelType w:val="hybridMultilevel"/>
    <w:tmpl w:val="9FAAEBB4"/>
    <w:lvl w:ilvl="0" w:tplc="2BA23AC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767B4F"/>
    <w:multiLevelType w:val="hybridMultilevel"/>
    <w:tmpl w:val="CAE8BC1A"/>
    <w:lvl w:ilvl="0" w:tplc="735AE66C">
      <w:start w:val="1"/>
      <w:numFmt w:val="decimal"/>
      <w:lvlText w:val="%1."/>
      <w:lvlJc w:val="left"/>
      <w:pPr>
        <w:ind w:left="720" w:hanging="360"/>
      </w:pPr>
      <w:rPr>
        <w:rFonts w:ascii="Arial" w:hAnsi="Arial" w:cs="Calibri" w:hint="default"/>
        <w:sz w:val="24"/>
      </w:rPr>
    </w:lvl>
    <w:lvl w:ilvl="1" w:tplc="CBC4C496">
      <w:start w:val="1"/>
      <w:numFmt w:val="decimal"/>
      <w:lvlText w:val="%2."/>
      <w:lvlJc w:val="left"/>
      <w:pPr>
        <w:ind w:left="1440" w:hanging="360"/>
      </w:pPr>
      <w:rPr>
        <w:rFonts w:ascii="Arial" w:eastAsia="Times New Roman" w:hAnsi="Arial" w:cs="Arial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8C5895"/>
    <w:multiLevelType w:val="hybridMultilevel"/>
    <w:tmpl w:val="0BE22B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532AF7"/>
    <w:multiLevelType w:val="hybridMultilevel"/>
    <w:tmpl w:val="B50E598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40B27"/>
    <w:multiLevelType w:val="multilevel"/>
    <w:tmpl w:val="7A22FA48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</w:lvl>
    <w:lvl w:ilvl="1">
      <w:start w:val="1"/>
      <w:numFmt w:val="lowerLetter"/>
      <w:lvlText w:val="%2)"/>
      <w:lvlJc w:val="left"/>
      <w:pPr>
        <w:tabs>
          <w:tab w:val="num" w:pos="567"/>
        </w:tabs>
        <w:ind w:left="567" w:hanging="425"/>
      </w:pPr>
      <w:rPr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  <w:color w:val="auto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8BA55A6"/>
    <w:multiLevelType w:val="multilevel"/>
    <w:tmpl w:val="95AC4BE8"/>
    <w:lvl w:ilvl="0">
      <w:start w:val="1"/>
      <w:numFmt w:val="decimal"/>
      <w:lvlText w:val="%1."/>
      <w:lvlJc w:val="left"/>
      <w:pPr>
        <w:ind w:left="0" w:firstLine="0"/>
      </w:pPr>
      <w:rPr>
        <w:rFonts w:ascii="Arial" w:eastAsia="Arial" w:hAnsi="Arial" w:cs="Aria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6" w15:restartNumberingAfterBreak="0">
    <w:nsid w:val="4AC2432B"/>
    <w:multiLevelType w:val="hybridMultilevel"/>
    <w:tmpl w:val="4DFE71D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156058C"/>
    <w:multiLevelType w:val="hybridMultilevel"/>
    <w:tmpl w:val="29528E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036C794">
      <w:start w:val="1"/>
      <w:numFmt w:val="bullet"/>
      <w:lvlText w:val=""/>
      <w:lvlJc w:val="left"/>
      <w:pPr>
        <w:ind w:left="1440" w:hanging="360"/>
      </w:pPr>
      <w:rPr>
        <w:rFonts w:ascii="Symbol" w:hAnsi="Symbol" w:cs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9A7403"/>
    <w:multiLevelType w:val="multilevel"/>
    <w:tmpl w:val="CA20D89E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543E1372"/>
    <w:multiLevelType w:val="hybridMultilevel"/>
    <w:tmpl w:val="56D21E00"/>
    <w:lvl w:ilvl="0" w:tplc="04150001">
      <w:start w:val="1"/>
      <w:numFmt w:val="bullet"/>
      <w:lvlText w:val=""/>
      <w:lvlJc w:val="left"/>
      <w:pPr>
        <w:tabs>
          <w:tab w:val="num" w:pos="3552"/>
        </w:tabs>
        <w:ind w:left="355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4272"/>
        </w:tabs>
        <w:ind w:left="427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4992"/>
        </w:tabs>
        <w:ind w:left="499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5712"/>
        </w:tabs>
        <w:ind w:left="571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6432"/>
        </w:tabs>
        <w:ind w:left="643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7152"/>
        </w:tabs>
        <w:ind w:left="715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7872"/>
        </w:tabs>
        <w:ind w:left="787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8592"/>
        </w:tabs>
        <w:ind w:left="859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9312"/>
        </w:tabs>
        <w:ind w:left="9312" w:hanging="360"/>
      </w:pPr>
      <w:rPr>
        <w:rFonts w:ascii="Wingdings" w:hAnsi="Wingdings" w:hint="default"/>
      </w:rPr>
    </w:lvl>
  </w:abstractNum>
  <w:abstractNum w:abstractNumId="30" w15:restartNumberingAfterBreak="0">
    <w:nsid w:val="5A681B5A"/>
    <w:multiLevelType w:val="hybridMultilevel"/>
    <w:tmpl w:val="229410C8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EA0DF8"/>
    <w:multiLevelType w:val="hybridMultilevel"/>
    <w:tmpl w:val="38FEE48A"/>
    <w:lvl w:ilvl="0" w:tplc="8B18BB48">
      <w:start w:val="1"/>
      <w:numFmt w:val="decimal"/>
      <w:lvlText w:val="%1)"/>
      <w:lvlJc w:val="left"/>
      <w:pPr>
        <w:ind w:left="1146" w:hanging="360"/>
      </w:pPr>
      <w:rPr>
        <w:rFonts w:ascii="Arial" w:hAnsi="Arial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BD53247"/>
    <w:multiLevelType w:val="hybridMultilevel"/>
    <w:tmpl w:val="CD5E49B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EF94D34"/>
    <w:multiLevelType w:val="multilevel"/>
    <w:tmpl w:val="FA263464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5FEE7349"/>
    <w:multiLevelType w:val="hybridMultilevel"/>
    <w:tmpl w:val="25BE5F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155697"/>
    <w:multiLevelType w:val="hybridMultilevel"/>
    <w:tmpl w:val="F716B42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1A0C76"/>
    <w:multiLevelType w:val="hybridMultilevel"/>
    <w:tmpl w:val="3E56CA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2F4593"/>
    <w:multiLevelType w:val="hybridMultilevel"/>
    <w:tmpl w:val="A08487B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6922C0"/>
    <w:multiLevelType w:val="hybridMultilevel"/>
    <w:tmpl w:val="C7DCC106"/>
    <w:lvl w:ilvl="0" w:tplc="04150011">
      <w:start w:val="1"/>
      <w:numFmt w:val="decimal"/>
      <w:lvlText w:val="%1)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6EDC4376"/>
    <w:multiLevelType w:val="hybridMultilevel"/>
    <w:tmpl w:val="6E7273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C07BBB"/>
    <w:multiLevelType w:val="hybridMultilevel"/>
    <w:tmpl w:val="1E60A6FA"/>
    <w:lvl w:ilvl="0" w:tplc="F1167D86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1" w15:restartNumberingAfterBreak="0">
    <w:nsid w:val="76737AA0"/>
    <w:multiLevelType w:val="hybridMultilevel"/>
    <w:tmpl w:val="95CAF9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CC257D"/>
    <w:multiLevelType w:val="hybridMultilevel"/>
    <w:tmpl w:val="29528E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036C794">
      <w:start w:val="1"/>
      <w:numFmt w:val="bullet"/>
      <w:lvlText w:val=""/>
      <w:lvlJc w:val="left"/>
      <w:pPr>
        <w:ind w:left="1440" w:hanging="360"/>
      </w:pPr>
      <w:rPr>
        <w:rFonts w:ascii="Symbol" w:hAnsi="Symbol" w:cs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836945"/>
    <w:multiLevelType w:val="hybridMultilevel"/>
    <w:tmpl w:val="096CC3F6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FE829FE"/>
    <w:multiLevelType w:val="multilevel"/>
    <w:tmpl w:val="3B5CC28A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977447635">
    <w:abstractNumId w:val="32"/>
  </w:num>
  <w:num w:numId="2" w16cid:durableId="7879400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47697174">
    <w:abstractNumId w:val="37"/>
  </w:num>
  <w:num w:numId="4" w16cid:durableId="1079525995">
    <w:abstractNumId w:val="23"/>
  </w:num>
  <w:num w:numId="5" w16cid:durableId="1089084900">
    <w:abstractNumId w:val="14"/>
  </w:num>
  <w:num w:numId="6" w16cid:durableId="561064275">
    <w:abstractNumId w:val="7"/>
  </w:num>
  <w:num w:numId="7" w16cid:durableId="80487754">
    <w:abstractNumId w:val="26"/>
  </w:num>
  <w:num w:numId="8" w16cid:durableId="1546061369">
    <w:abstractNumId w:val="27"/>
  </w:num>
  <w:num w:numId="9" w16cid:durableId="928194894">
    <w:abstractNumId w:val="42"/>
  </w:num>
  <w:num w:numId="10" w16cid:durableId="2096515626">
    <w:abstractNumId w:val="38"/>
  </w:num>
  <w:num w:numId="11" w16cid:durableId="1713922847">
    <w:abstractNumId w:val="1"/>
  </w:num>
  <w:num w:numId="12" w16cid:durableId="4794421">
    <w:abstractNumId w:val="39"/>
  </w:num>
  <w:num w:numId="13" w16cid:durableId="720323016">
    <w:abstractNumId w:val="36"/>
  </w:num>
  <w:num w:numId="14" w16cid:durableId="1246379115">
    <w:abstractNumId w:val="5"/>
  </w:num>
  <w:num w:numId="15" w16cid:durableId="426275229">
    <w:abstractNumId w:val="34"/>
  </w:num>
  <w:num w:numId="16" w16cid:durableId="2108650407">
    <w:abstractNumId w:val="6"/>
  </w:num>
  <w:num w:numId="17" w16cid:durableId="1634362373">
    <w:abstractNumId w:val="0"/>
  </w:num>
  <w:num w:numId="18" w16cid:durableId="236332956">
    <w:abstractNumId w:val="15"/>
  </w:num>
  <w:num w:numId="19" w16cid:durableId="1696736219">
    <w:abstractNumId w:val="3"/>
  </w:num>
  <w:num w:numId="20" w16cid:durableId="959264083">
    <w:abstractNumId w:val="9"/>
  </w:num>
  <w:num w:numId="21" w16cid:durableId="918905966">
    <w:abstractNumId w:val="29"/>
  </w:num>
  <w:num w:numId="22" w16cid:durableId="1566379866">
    <w:abstractNumId w:val="20"/>
  </w:num>
  <w:num w:numId="23" w16cid:durableId="611669258">
    <w:abstractNumId w:val="11"/>
  </w:num>
  <w:num w:numId="24" w16cid:durableId="487743777">
    <w:abstractNumId w:val="13"/>
  </w:num>
  <w:num w:numId="25" w16cid:durableId="143160476">
    <w:abstractNumId w:val="8"/>
  </w:num>
  <w:num w:numId="26" w16cid:durableId="112988649">
    <w:abstractNumId w:val="28"/>
  </w:num>
  <w:num w:numId="27" w16cid:durableId="1314794245">
    <w:abstractNumId w:val="33"/>
  </w:num>
  <w:num w:numId="28" w16cid:durableId="535970376">
    <w:abstractNumId w:val="19"/>
  </w:num>
  <w:num w:numId="29" w16cid:durableId="683168413">
    <w:abstractNumId w:val="25"/>
  </w:num>
  <w:num w:numId="30" w16cid:durableId="1463576194">
    <w:abstractNumId w:val="44"/>
  </w:num>
  <w:num w:numId="31" w16cid:durableId="1916546146">
    <w:abstractNumId w:val="12"/>
  </w:num>
  <w:num w:numId="32" w16cid:durableId="624047218">
    <w:abstractNumId w:val="41"/>
  </w:num>
  <w:num w:numId="33" w16cid:durableId="1321696946">
    <w:abstractNumId w:val="40"/>
  </w:num>
  <w:num w:numId="34" w16cid:durableId="908853522">
    <w:abstractNumId w:val="10"/>
  </w:num>
  <w:num w:numId="35" w16cid:durableId="446893257">
    <w:abstractNumId w:val="21"/>
  </w:num>
  <w:num w:numId="36" w16cid:durableId="1269124311">
    <w:abstractNumId w:val="31"/>
  </w:num>
  <w:num w:numId="37" w16cid:durableId="347489556">
    <w:abstractNumId w:val="18"/>
  </w:num>
  <w:num w:numId="38" w16cid:durableId="1933468321">
    <w:abstractNumId w:val="16"/>
  </w:num>
  <w:num w:numId="39" w16cid:durableId="27722584">
    <w:abstractNumId w:val="43"/>
  </w:num>
  <w:num w:numId="40" w16cid:durableId="443887473">
    <w:abstractNumId w:val="30"/>
  </w:num>
  <w:num w:numId="41" w16cid:durableId="1483766229">
    <w:abstractNumId w:val="17"/>
  </w:num>
  <w:num w:numId="42" w16cid:durableId="314651767">
    <w:abstractNumId w:val="4"/>
  </w:num>
  <w:num w:numId="43" w16cid:durableId="602228812">
    <w:abstractNumId w:val="35"/>
  </w:num>
  <w:num w:numId="44" w16cid:durableId="9333574">
    <w:abstractNumId w:val="22"/>
  </w:num>
  <w:num w:numId="45" w16cid:durableId="143867012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forms" w:formatting="1" w:enforcement="1" w:cryptProviderType="rsaAES" w:cryptAlgorithmClass="hash" w:cryptAlgorithmType="typeAny" w:cryptAlgorithmSid="14" w:cryptSpinCount="100000" w:hash="x+1wIV/6McomTzgTcvNWadlrObFuNGQIoDn5FTcilH8w4PzmWLUCF9900F+erILwvpHMBb/6vF1SfjJAWMV6+g==" w:salt="DMGSDM16oY21o58vs/kbOA=="/>
  <w:defaultTabStop w:val="709"/>
  <w:hyphenationZone w:val="425"/>
  <w:characterSpacingControl w:val="doNotCompress"/>
  <w:hdrShapeDefaults>
    <o:shapedefaults v:ext="edit" spidmax="18433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MDUytTSzNDC2sDBR0lEKTi0uzszPAykwrgUAJ86o5ywAAAA="/>
    <w:docVar w:name="LE_Links" w:val="{C81BDD37-2D75-4457-9A6C-29D21CA9F42D}"/>
  </w:docVars>
  <w:rsids>
    <w:rsidRoot w:val="00F96851"/>
    <w:rsid w:val="00000332"/>
    <w:rsid w:val="00005BF9"/>
    <w:rsid w:val="00012CBC"/>
    <w:rsid w:val="000253FC"/>
    <w:rsid w:val="0003228B"/>
    <w:rsid w:val="000334E9"/>
    <w:rsid w:val="0005131C"/>
    <w:rsid w:val="000546F7"/>
    <w:rsid w:val="00063A2D"/>
    <w:rsid w:val="00065FF6"/>
    <w:rsid w:val="0007403E"/>
    <w:rsid w:val="00074E28"/>
    <w:rsid w:val="00077C7D"/>
    <w:rsid w:val="00081FC1"/>
    <w:rsid w:val="0008581D"/>
    <w:rsid w:val="00085AAF"/>
    <w:rsid w:val="00090EB1"/>
    <w:rsid w:val="000924C3"/>
    <w:rsid w:val="000A2758"/>
    <w:rsid w:val="000C451F"/>
    <w:rsid w:val="000C6FA5"/>
    <w:rsid w:val="000D7AF5"/>
    <w:rsid w:val="000F2FA0"/>
    <w:rsid w:val="00100110"/>
    <w:rsid w:val="0010764C"/>
    <w:rsid w:val="001122F5"/>
    <w:rsid w:val="00125DD8"/>
    <w:rsid w:val="00125E93"/>
    <w:rsid w:val="00135A24"/>
    <w:rsid w:val="001405F7"/>
    <w:rsid w:val="00143F63"/>
    <w:rsid w:val="001525DD"/>
    <w:rsid w:val="00171FA3"/>
    <w:rsid w:val="00173647"/>
    <w:rsid w:val="00181E16"/>
    <w:rsid w:val="0019491E"/>
    <w:rsid w:val="0019617C"/>
    <w:rsid w:val="001979FB"/>
    <w:rsid w:val="00197BFD"/>
    <w:rsid w:val="001A517A"/>
    <w:rsid w:val="001A5FF5"/>
    <w:rsid w:val="001B1632"/>
    <w:rsid w:val="001B1F64"/>
    <w:rsid w:val="001B681C"/>
    <w:rsid w:val="001C22EC"/>
    <w:rsid w:val="001C4882"/>
    <w:rsid w:val="00210FC5"/>
    <w:rsid w:val="00216732"/>
    <w:rsid w:val="002272DB"/>
    <w:rsid w:val="00241D9A"/>
    <w:rsid w:val="0027529B"/>
    <w:rsid w:val="00285E71"/>
    <w:rsid w:val="00292C2A"/>
    <w:rsid w:val="002A3427"/>
    <w:rsid w:val="002B24AC"/>
    <w:rsid w:val="002B4CC3"/>
    <w:rsid w:val="002C4249"/>
    <w:rsid w:val="002E1443"/>
    <w:rsid w:val="002E1684"/>
    <w:rsid w:val="002E2E62"/>
    <w:rsid w:val="002F259A"/>
    <w:rsid w:val="002F358F"/>
    <w:rsid w:val="002F58E3"/>
    <w:rsid w:val="00311DEA"/>
    <w:rsid w:val="00313002"/>
    <w:rsid w:val="003344E8"/>
    <w:rsid w:val="00341C71"/>
    <w:rsid w:val="00342149"/>
    <w:rsid w:val="003424BC"/>
    <w:rsid w:val="003531A3"/>
    <w:rsid w:val="00361510"/>
    <w:rsid w:val="0036359C"/>
    <w:rsid w:val="00380CA9"/>
    <w:rsid w:val="00390279"/>
    <w:rsid w:val="00397947"/>
    <w:rsid w:val="003A19ED"/>
    <w:rsid w:val="003A62D6"/>
    <w:rsid w:val="003B71D1"/>
    <w:rsid w:val="003C09F1"/>
    <w:rsid w:val="003D3163"/>
    <w:rsid w:val="003D52C1"/>
    <w:rsid w:val="003D6178"/>
    <w:rsid w:val="003D70A3"/>
    <w:rsid w:val="003D7835"/>
    <w:rsid w:val="003F0D0A"/>
    <w:rsid w:val="003F68C9"/>
    <w:rsid w:val="0040626D"/>
    <w:rsid w:val="0041290B"/>
    <w:rsid w:val="00413448"/>
    <w:rsid w:val="00415C35"/>
    <w:rsid w:val="00435FFC"/>
    <w:rsid w:val="00450C35"/>
    <w:rsid w:val="004512DD"/>
    <w:rsid w:val="0045258C"/>
    <w:rsid w:val="00456643"/>
    <w:rsid w:val="00474C4E"/>
    <w:rsid w:val="00475FE2"/>
    <w:rsid w:val="00485D04"/>
    <w:rsid w:val="004864CD"/>
    <w:rsid w:val="00496049"/>
    <w:rsid w:val="004B0695"/>
    <w:rsid w:val="004B3FAF"/>
    <w:rsid w:val="004C31D2"/>
    <w:rsid w:val="004C750C"/>
    <w:rsid w:val="004E35F9"/>
    <w:rsid w:val="004E63E0"/>
    <w:rsid w:val="004E77BC"/>
    <w:rsid w:val="00504796"/>
    <w:rsid w:val="00507FDE"/>
    <w:rsid w:val="0053367F"/>
    <w:rsid w:val="005356AF"/>
    <w:rsid w:val="005507A9"/>
    <w:rsid w:val="005534CB"/>
    <w:rsid w:val="005613A0"/>
    <w:rsid w:val="00562592"/>
    <w:rsid w:val="00566975"/>
    <w:rsid w:val="00572982"/>
    <w:rsid w:val="00576EDE"/>
    <w:rsid w:val="00583675"/>
    <w:rsid w:val="00590E09"/>
    <w:rsid w:val="0059227E"/>
    <w:rsid w:val="00594270"/>
    <w:rsid w:val="005968BB"/>
    <w:rsid w:val="00597B0E"/>
    <w:rsid w:val="005A0B81"/>
    <w:rsid w:val="005A17FC"/>
    <w:rsid w:val="005B29D9"/>
    <w:rsid w:val="005B7CDD"/>
    <w:rsid w:val="005C1D4D"/>
    <w:rsid w:val="005C5903"/>
    <w:rsid w:val="005E7B40"/>
    <w:rsid w:val="006019C0"/>
    <w:rsid w:val="00603841"/>
    <w:rsid w:val="006157D3"/>
    <w:rsid w:val="006262AC"/>
    <w:rsid w:val="00631EF5"/>
    <w:rsid w:val="00634BB1"/>
    <w:rsid w:val="0063674E"/>
    <w:rsid w:val="0064638A"/>
    <w:rsid w:val="006548CF"/>
    <w:rsid w:val="006559DE"/>
    <w:rsid w:val="00655D50"/>
    <w:rsid w:val="006701C0"/>
    <w:rsid w:val="006735A4"/>
    <w:rsid w:val="00674108"/>
    <w:rsid w:val="0067599C"/>
    <w:rsid w:val="00677360"/>
    <w:rsid w:val="006815A7"/>
    <w:rsid w:val="006832CC"/>
    <w:rsid w:val="0069470F"/>
    <w:rsid w:val="006A79CB"/>
    <w:rsid w:val="006B7490"/>
    <w:rsid w:val="006B7937"/>
    <w:rsid w:val="006C0149"/>
    <w:rsid w:val="006C69EC"/>
    <w:rsid w:val="006E3158"/>
    <w:rsid w:val="006E4124"/>
    <w:rsid w:val="006F53F5"/>
    <w:rsid w:val="006F548D"/>
    <w:rsid w:val="007005DF"/>
    <w:rsid w:val="00700AB5"/>
    <w:rsid w:val="007208B1"/>
    <w:rsid w:val="00740F60"/>
    <w:rsid w:val="00745399"/>
    <w:rsid w:val="007461DF"/>
    <w:rsid w:val="007609BE"/>
    <w:rsid w:val="0076435F"/>
    <w:rsid w:val="007657F9"/>
    <w:rsid w:val="00772F22"/>
    <w:rsid w:val="0078245B"/>
    <w:rsid w:val="00793857"/>
    <w:rsid w:val="00797DF5"/>
    <w:rsid w:val="007A1ACB"/>
    <w:rsid w:val="007A62FF"/>
    <w:rsid w:val="007B00D8"/>
    <w:rsid w:val="007B2702"/>
    <w:rsid w:val="007B635E"/>
    <w:rsid w:val="007C0734"/>
    <w:rsid w:val="007C216E"/>
    <w:rsid w:val="007C77B3"/>
    <w:rsid w:val="007E0429"/>
    <w:rsid w:val="007E37CA"/>
    <w:rsid w:val="007F2B9E"/>
    <w:rsid w:val="00820579"/>
    <w:rsid w:val="00825A38"/>
    <w:rsid w:val="00831A47"/>
    <w:rsid w:val="008333F6"/>
    <w:rsid w:val="008735C5"/>
    <w:rsid w:val="00874C53"/>
    <w:rsid w:val="0088125B"/>
    <w:rsid w:val="00890FBA"/>
    <w:rsid w:val="00891C2D"/>
    <w:rsid w:val="008B165A"/>
    <w:rsid w:val="008B2A36"/>
    <w:rsid w:val="008B2D1B"/>
    <w:rsid w:val="008B3485"/>
    <w:rsid w:val="008B6EE1"/>
    <w:rsid w:val="008B764B"/>
    <w:rsid w:val="008C70D7"/>
    <w:rsid w:val="008C731D"/>
    <w:rsid w:val="008D3F46"/>
    <w:rsid w:val="008E03AA"/>
    <w:rsid w:val="008E1A2E"/>
    <w:rsid w:val="008E1B94"/>
    <w:rsid w:val="008F253B"/>
    <w:rsid w:val="0090097D"/>
    <w:rsid w:val="00901F40"/>
    <w:rsid w:val="00905000"/>
    <w:rsid w:val="009102A2"/>
    <w:rsid w:val="00912B6D"/>
    <w:rsid w:val="00912F51"/>
    <w:rsid w:val="00914887"/>
    <w:rsid w:val="00920DA3"/>
    <w:rsid w:val="00926BDF"/>
    <w:rsid w:val="00932FB7"/>
    <w:rsid w:val="009352FE"/>
    <w:rsid w:val="00937C5C"/>
    <w:rsid w:val="00941617"/>
    <w:rsid w:val="00943A2E"/>
    <w:rsid w:val="00950710"/>
    <w:rsid w:val="009524E9"/>
    <w:rsid w:val="00966314"/>
    <w:rsid w:val="009743E3"/>
    <w:rsid w:val="00980D75"/>
    <w:rsid w:val="009810CE"/>
    <w:rsid w:val="009811CE"/>
    <w:rsid w:val="00986235"/>
    <w:rsid w:val="009C45A9"/>
    <w:rsid w:val="009D1BD7"/>
    <w:rsid w:val="009D4D76"/>
    <w:rsid w:val="009D63D5"/>
    <w:rsid w:val="009E346F"/>
    <w:rsid w:val="009E623A"/>
    <w:rsid w:val="009F76F0"/>
    <w:rsid w:val="00A03484"/>
    <w:rsid w:val="00A03DD1"/>
    <w:rsid w:val="00A22AE8"/>
    <w:rsid w:val="00A30403"/>
    <w:rsid w:val="00A33639"/>
    <w:rsid w:val="00A3609B"/>
    <w:rsid w:val="00A47413"/>
    <w:rsid w:val="00A579F7"/>
    <w:rsid w:val="00A63087"/>
    <w:rsid w:val="00A71EDE"/>
    <w:rsid w:val="00A7384B"/>
    <w:rsid w:val="00A741CD"/>
    <w:rsid w:val="00A75459"/>
    <w:rsid w:val="00A80DDA"/>
    <w:rsid w:val="00AA1F3F"/>
    <w:rsid w:val="00AA46C5"/>
    <w:rsid w:val="00AA5714"/>
    <w:rsid w:val="00AA6657"/>
    <w:rsid w:val="00AB2507"/>
    <w:rsid w:val="00AB67C2"/>
    <w:rsid w:val="00AC499C"/>
    <w:rsid w:val="00AD00F2"/>
    <w:rsid w:val="00AD0FB1"/>
    <w:rsid w:val="00AD5B3F"/>
    <w:rsid w:val="00AF0794"/>
    <w:rsid w:val="00B02BE4"/>
    <w:rsid w:val="00B07362"/>
    <w:rsid w:val="00B17D9D"/>
    <w:rsid w:val="00B22EB8"/>
    <w:rsid w:val="00B27E03"/>
    <w:rsid w:val="00B37EE3"/>
    <w:rsid w:val="00B60DA5"/>
    <w:rsid w:val="00B81D61"/>
    <w:rsid w:val="00BA642F"/>
    <w:rsid w:val="00BA6797"/>
    <w:rsid w:val="00BB030C"/>
    <w:rsid w:val="00BB05B3"/>
    <w:rsid w:val="00BB23A7"/>
    <w:rsid w:val="00BB4224"/>
    <w:rsid w:val="00BC5957"/>
    <w:rsid w:val="00BD5304"/>
    <w:rsid w:val="00BD610C"/>
    <w:rsid w:val="00BD7784"/>
    <w:rsid w:val="00BE15FF"/>
    <w:rsid w:val="00BE6739"/>
    <w:rsid w:val="00BF4578"/>
    <w:rsid w:val="00C003FB"/>
    <w:rsid w:val="00C00932"/>
    <w:rsid w:val="00C04A47"/>
    <w:rsid w:val="00C141DC"/>
    <w:rsid w:val="00C44AC4"/>
    <w:rsid w:val="00C709EF"/>
    <w:rsid w:val="00C71B85"/>
    <w:rsid w:val="00C94C1F"/>
    <w:rsid w:val="00CB12CD"/>
    <w:rsid w:val="00CC2680"/>
    <w:rsid w:val="00CE53F2"/>
    <w:rsid w:val="00CF06DB"/>
    <w:rsid w:val="00D00098"/>
    <w:rsid w:val="00D044EE"/>
    <w:rsid w:val="00D20FCA"/>
    <w:rsid w:val="00D24A1B"/>
    <w:rsid w:val="00D25335"/>
    <w:rsid w:val="00D314EE"/>
    <w:rsid w:val="00D352C7"/>
    <w:rsid w:val="00D35ABB"/>
    <w:rsid w:val="00D40A53"/>
    <w:rsid w:val="00D410E6"/>
    <w:rsid w:val="00D445C8"/>
    <w:rsid w:val="00D4762F"/>
    <w:rsid w:val="00D50697"/>
    <w:rsid w:val="00D578A9"/>
    <w:rsid w:val="00D61F39"/>
    <w:rsid w:val="00D66B59"/>
    <w:rsid w:val="00D762FA"/>
    <w:rsid w:val="00D975C0"/>
    <w:rsid w:val="00DA4C59"/>
    <w:rsid w:val="00DB0520"/>
    <w:rsid w:val="00DB1E10"/>
    <w:rsid w:val="00DC351C"/>
    <w:rsid w:val="00DD5FE9"/>
    <w:rsid w:val="00DD6235"/>
    <w:rsid w:val="00DF289E"/>
    <w:rsid w:val="00DF5ACD"/>
    <w:rsid w:val="00E0418D"/>
    <w:rsid w:val="00E04409"/>
    <w:rsid w:val="00E176AA"/>
    <w:rsid w:val="00E250D0"/>
    <w:rsid w:val="00E35BCF"/>
    <w:rsid w:val="00E43829"/>
    <w:rsid w:val="00E47399"/>
    <w:rsid w:val="00E478E3"/>
    <w:rsid w:val="00E56A27"/>
    <w:rsid w:val="00E579CD"/>
    <w:rsid w:val="00E625B4"/>
    <w:rsid w:val="00E62B15"/>
    <w:rsid w:val="00E84EAA"/>
    <w:rsid w:val="00E861BC"/>
    <w:rsid w:val="00EA0E98"/>
    <w:rsid w:val="00EA61E8"/>
    <w:rsid w:val="00EA6479"/>
    <w:rsid w:val="00EB002A"/>
    <w:rsid w:val="00EB55A8"/>
    <w:rsid w:val="00EC74E3"/>
    <w:rsid w:val="00ED5F8A"/>
    <w:rsid w:val="00EE2DF5"/>
    <w:rsid w:val="00EF75E1"/>
    <w:rsid w:val="00F0096C"/>
    <w:rsid w:val="00F02354"/>
    <w:rsid w:val="00F03D1E"/>
    <w:rsid w:val="00F05F4F"/>
    <w:rsid w:val="00F10972"/>
    <w:rsid w:val="00F20B0C"/>
    <w:rsid w:val="00F30432"/>
    <w:rsid w:val="00F30937"/>
    <w:rsid w:val="00F42F61"/>
    <w:rsid w:val="00F43DBC"/>
    <w:rsid w:val="00F447CD"/>
    <w:rsid w:val="00F461DA"/>
    <w:rsid w:val="00F46F71"/>
    <w:rsid w:val="00F57755"/>
    <w:rsid w:val="00F67616"/>
    <w:rsid w:val="00F679DB"/>
    <w:rsid w:val="00F70D7D"/>
    <w:rsid w:val="00F82776"/>
    <w:rsid w:val="00F875ED"/>
    <w:rsid w:val="00F909EE"/>
    <w:rsid w:val="00F94D2E"/>
    <w:rsid w:val="00F96851"/>
    <w:rsid w:val="00F970CF"/>
    <w:rsid w:val="00FA283B"/>
    <w:rsid w:val="00FA34D1"/>
    <w:rsid w:val="00FA56F4"/>
    <w:rsid w:val="00FA697B"/>
    <w:rsid w:val="00FB18AA"/>
    <w:rsid w:val="00FB1AFF"/>
    <w:rsid w:val="00FB351D"/>
    <w:rsid w:val="00FC2D93"/>
    <w:rsid w:val="00FC39A0"/>
    <w:rsid w:val="00FC4B32"/>
    <w:rsid w:val="00FD1337"/>
    <w:rsid w:val="00FE6E27"/>
    <w:rsid w:val="00FF05A6"/>
    <w:rsid w:val="00FF1EC3"/>
    <w:rsid w:val="00FF5736"/>
    <w:rsid w:val="24EC6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24F48E0B"/>
  <w15:docId w15:val="{C2AF5E2F-FD3A-489B-914E-6237A894D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FC2D93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890FB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FC2D93"/>
    <w:pPr>
      <w:keepNext/>
      <w:spacing w:before="240" w:after="60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paragraph" w:styleId="Nagwek6">
    <w:name w:val="heading 6"/>
    <w:basedOn w:val="Normalny"/>
    <w:next w:val="Normalny"/>
    <w:link w:val="Nagwek6Znak"/>
    <w:semiHidden/>
    <w:unhideWhenUsed/>
    <w:qFormat/>
    <w:rsid w:val="00BD7784"/>
    <w:pPr>
      <w:keepNext/>
      <w:widowControl w:val="0"/>
      <w:numPr>
        <w:ilvl w:val="12"/>
      </w:numPr>
      <w:spacing w:after="0" w:line="300" w:lineRule="auto"/>
      <w:ind w:firstLine="576"/>
      <w:jc w:val="center"/>
      <w:outlineLvl w:val="5"/>
    </w:pPr>
    <w:rPr>
      <w:rFonts w:ascii="Times New Roman" w:eastAsia="Times New Roman" w:hAnsi="Times New Roman"/>
      <w:b/>
      <w:bCs/>
      <w:sz w:val="26"/>
      <w:szCs w:val="26"/>
      <w:u w:val="single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F96851"/>
    <w:pPr>
      <w:ind w:left="720"/>
      <w:contextualSpacing/>
    </w:pPr>
  </w:style>
  <w:style w:type="paragraph" w:customStyle="1" w:styleId="Default">
    <w:name w:val="Default"/>
    <w:rsid w:val="00285E7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00C71B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71B85"/>
  </w:style>
  <w:style w:type="paragraph" w:styleId="Stopka">
    <w:name w:val="footer"/>
    <w:basedOn w:val="Normalny"/>
    <w:link w:val="StopkaZnak"/>
    <w:uiPriority w:val="99"/>
    <w:unhideWhenUsed/>
    <w:rsid w:val="00C71B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71B85"/>
  </w:style>
  <w:style w:type="paragraph" w:styleId="Tekstdymka">
    <w:name w:val="Balloon Text"/>
    <w:basedOn w:val="Normalny"/>
    <w:link w:val="TekstdymkaZnak"/>
    <w:uiPriority w:val="99"/>
    <w:semiHidden/>
    <w:unhideWhenUsed/>
    <w:rsid w:val="006F54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6F548D"/>
    <w:rPr>
      <w:rFonts w:ascii="Tahoma" w:hAnsi="Tahoma" w:cs="Tahoma"/>
      <w:sz w:val="16"/>
      <w:szCs w:val="16"/>
      <w:lang w:eastAsia="en-US"/>
    </w:rPr>
  </w:style>
  <w:style w:type="paragraph" w:styleId="Bezodstpw">
    <w:name w:val="No Spacing"/>
    <w:uiPriority w:val="1"/>
    <w:qFormat/>
    <w:rsid w:val="00BD7784"/>
    <w:rPr>
      <w:sz w:val="22"/>
      <w:szCs w:val="22"/>
      <w:lang w:eastAsia="en-US"/>
    </w:rPr>
  </w:style>
  <w:style w:type="character" w:customStyle="1" w:styleId="Nagwek6Znak">
    <w:name w:val="Nagłówek 6 Znak"/>
    <w:link w:val="Nagwek6"/>
    <w:semiHidden/>
    <w:rsid w:val="00BD7784"/>
    <w:rPr>
      <w:rFonts w:ascii="Times New Roman" w:eastAsia="Times New Roman" w:hAnsi="Times New Roman"/>
      <w:b/>
      <w:bCs/>
      <w:sz w:val="26"/>
      <w:szCs w:val="26"/>
      <w:u w:val="single"/>
    </w:rPr>
  </w:style>
  <w:style w:type="paragraph" w:styleId="Tekstpodstawowywcity">
    <w:name w:val="Body Text Indent"/>
    <w:basedOn w:val="Normalny"/>
    <w:link w:val="TekstpodstawowywcityZnak"/>
    <w:semiHidden/>
    <w:unhideWhenUsed/>
    <w:rsid w:val="00BD7784"/>
    <w:pPr>
      <w:tabs>
        <w:tab w:val="left" w:pos="4820"/>
      </w:tabs>
      <w:spacing w:after="0" w:line="360" w:lineRule="auto"/>
      <w:ind w:left="284" w:firstLine="426"/>
      <w:jc w:val="both"/>
    </w:pPr>
    <w:rPr>
      <w:rFonts w:ascii="Times New Roman" w:eastAsia="Times New Roman" w:hAnsi="Times New Roman"/>
      <w:sz w:val="26"/>
      <w:szCs w:val="20"/>
      <w:lang w:val="x-none" w:eastAsia="x-none"/>
    </w:rPr>
  </w:style>
  <w:style w:type="character" w:customStyle="1" w:styleId="TekstpodstawowywcityZnak">
    <w:name w:val="Tekst podstawowy wcięty Znak"/>
    <w:link w:val="Tekstpodstawowywcity"/>
    <w:semiHidden/>
    <w:rsid w:val="00BD7784"/>
    <w:rPr>
      <w:rFonts w:ascii="Times New Roman" w:eastAsia="Times New Roman" w:hAnsi="Times New Roman"/>
      <w:sz w:val="26"/>
      <w:lang w:val="x-none" w:eastAsia="x-none"/>
    </w:rPr>
  </w:style>
  <w:style w:type="character" w:customStyle="1" w:styleId="Nagwek1Znak">
    <w:name w:val="Nagłówek 1 Znak"/>
    <w:link w:val="Nagwek1"/>
    <w:uiPriority w:val="9"/>
    <w:rsid w:val="00FC2D93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character" w:customStyle="1" w:styleId="Nagwek3Znak">
    <w:name w:val="Nagłówek 3 Znak"/>
    <w:link w:val="Nagwek3"/>
    <w:uiPriority w:val="9"/>
    <w:semiHidden/>
    <w:rsid w:val="00FC2D93"/>
    <w:rPr>
      <w:rFonts w:ascii="Calibri Light" w:eastAsia="Times New Roman" w:hAnsi="Calibri Light" w:cs="Times New Roman"/>
      <w:b/>
      <w:bCs/>
      <w:sz w:val="26"/>
      <w:szCs w:val="26"/>
      <w:lang w:eastAsia="en-US"/>
    </w:rPr>
  </w:style>
  <w:style w:type="paragraph" w:styleId="Tekstpodstawowy">
    <w:name w:val="Body Text"/>
    <w:basedOn w:val="Normalny"/>
    <w:link w:val="TekstpodstawowyZnak"/>
    <w:uiPriority w:val="99"/>
    <w:unhideWhenUsed/>
    <w:rsid w:val="00825A38"/>
    <w:pPr>
      <w:spacing w:after="120"/>
    </w:pPr>
  </w:style>
  <w:style w:type="character" w:customStyle="1" w:styleId="TekstpodstawowyZnak">
    <w:name w:val="Tekst podstawowy Znak"/>
    <w:link w:val="Tekstpodstawowy"/>
    <w:uiPriority w:val="99"/>
    <w:rsid w:val="00825A38"/>
    <w:rPr>
      <w:sz w:val="22"/>
      <w:szCs w:val="22"/>
      <w:lang w:eastAsia="en-US"/>
    </w:rPr>
  </w:style>
  <w:style w:type="character" w:styleId="Odwoaniedokomentarza">
    <w:name w:val="annotation reference"/>
    <w:uiPriority w:val="99"/>
    <w:semiHidden/>
    <w:unhideWhenUsed/>
    <w:rsid w:val="00BE673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E6739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BE6739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E6739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BE6739"/>
    <w:rPr>
      <w:b/>
      <w:bCs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90FB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90FBA"/>
    <w:rPr>
      <w:lang w:eastAsia="en-US"/>
    </w:rPr>
  </w:style>
  <w:style w:type="character" w:styleId="Odwoanieprzypisudolnego">
    <w:name w:val="footnote reference"/>
    <w:uiPriority w:val="99"/>
    <w:semiHidden/>
    <w:unhideWhenUsed/>
    <w:rsid w:val="00890FBA"/>
    <w:rPr>
      <w:vertAlign w:val="superscript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890FB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table" w:styleId="Tabela-Siatka">
    <w:name w:val="Table Grid"/>
    <w:basedOn w:val="Standardowy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ipercze">
    <w:name w:val="Hyperlink"/>
    <w:basedOn w:val="Domylnaczcionkaakapitu"/>
    <w:uiPriority w:val="99"/>
    <w:unhideWhenUsed/>
    <w:rsid w:val="00AD0FB1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D0FB1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D0FB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D0FB1"/>
    <w:rPr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D0FB1"/>
    <w:rPr>
      <w:vertAlign w:val="superscript"/>
    </w:rPr>
  </w:style>
  <w:style w:type="character" w:styleId="Tekstzastpczy">
    <w:name w:val="Placeholder Text"/>
    <w:basedOn w:val="Domylnaczcionkaakapitu"/>
    <w:uiPriority w:val="99"/>
    <w:semiHidden/>
    <w:rsid w:val="0053367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34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7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B7E8310-1D96-43DF-A261-07C9221B3C51}"/>
      </w:docPartPr>
      <w:docPartBody>
        <w:p w:rsidR="00D82544" w:rsidRDefault="0004400D">
          <w:r w:rsidRPr="005A0572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DefaultPlaceholder_-185401344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4517EAD-B3DE-4738-92E8-04FC0E9286B5}"/>
      </w:docPartPr>
      <w:docPartBody>
        <w:p w:rsidR="00D82544" w:rsidRDefault="0004400D"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efaultPlaceholder_-185401343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E25C3DF-EE83-419A-82BA-B80BE6F33A85}"/>
      </w:docPartPr>
      <w:docPartBody>
        <w:p w:rsidR="00D82544" w:rsidRDefault="0004400D"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DefaultPlaceholder_-185401343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6942C0A-E0AE-4705-9447-DE2CF4ADD151}"/>
      </w:docPartPr>
      <w:docPartBody>
        <w:p w:rsidR="00D82544" w:rsidRDefault="0004400D"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8A6A258F3C1846F7A5541B464821179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0E336BD-BD34-4ADF-B3D4-1B527559D146}"/>
      </w:docPartPr>
      <w:docPartBody>
        <w:p w:rsidR="00D82544" w:rsidRDefault="0004400D" w:rsidP="0004400D">
          <w:pPr>
            <w:pStyle w:val="8A6A258F3C1846F7A5541B4648211799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F890B2CF7E4040B49B9414320BA9D8D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EFDB7B5-9AB3-4C09-BB44-751723E23E1E}"/>
      </w:docPartPr>
      <w:docPartBody>
        <w:p w:rsidR="00D82544" w:rsidRDefault="0004400D" w:rsidP="0004400D">
          <w:pPr>
            <w:pStyle w:val="F890B2CF7E4040B49B9414320BA9D8D5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238D3FF3143411A9E46F73A277C75E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0FBD566-C0E9-46D8-9BFE-9619F1826E18}"/>
      </w:docPartPr>
      <w:docPartBody>
        <w:p w:rsidR="00D82544" w:rsidRDefault="0004400D" w:rsidP="0004400D">
          <w:pPr>
            <w:pStyle w:val="4238D3FF3143411A9E46F73A277C75EA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1D2F974909284606AD2869582D568FE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F17B1FB-EBE6-4D5F-851E-2E5A988F7876}"/>
      </w:docPartPr>
      <w:docPartBody>
        <w:p w:rsidR="00D82544" w:rsidRDefault="0004400D" w:rsidP="0004400D">
          <w:pPr>
            <w:pStyle w:val="1D2F974909284606AD2869582D568FE9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ACC52265F6D4264B4AD5843BD55762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B77B81D-DBB8-4632-A2F7-D01BCC7E9722}"/>
      </w:docPartPr>
      <w:docPartBody>
        <w:p w:rsidR="00D82544" w:rsidRDefault="0004400D" w:rsidP="0004400D">
          <w:pPr>
            <w:pStyle w:val="3ACC52265F6D4264B4AD5843BD557621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B49B644209964A5CA442A10397100E7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C3066C6-EF79-4EA4-A071-7B5A703F4BB6}"/>
      </w:docPartPr>
      <w:docPartBody>
        <w:p w:rsidR="00D82544" w:rsidRDefault="0004400D" w:rsidP="0004400D">
          <w:pPr>
            <w:pStyle w:val="B49B644209964A5CA442A10397100E71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A7010F20FE84723995ABB2D6F9F0FC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61EA534-BE1F-4FE4-B01A-97E30E5DA794}"/>
      </w:docPartPr>
      <w:docPartBody>
        <w:p w:rsidR="00F10A82" w:rsidRDefault="00FD5CA8" w:rsidP="00FD5CA8">
          <w:pPr>
            <w:pStyle w:val="7A7010F20FE84723995ABB2D6F9F0FC1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1B1CE811C2A4940B2587262F247FC6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16DF350-BA45-4901-A81F-8AD4C6136C6A}"/>
      </w:docPartPr>
      <w:docPartBody>
        <w:p w:rsidR="00F10A82" w:rsidRDefault="00FD5CA8" w:rsidP="00FD5CA8">
          <w:pPr>
            <w:pStyle w:val="31B1CE811C2A4940B2587262F247FC6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267A92979984EAD8769B74A1E31BB4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A5B375F-B4AC-481A-8948-070434DF8496}"/>
      </w:docPartPr>
      <w:docPartBody>
        <w:p w:rsidR="0020778E" w:rsidRDefault="00F10A82" w:rsidP="00F10A82">
          <w:pPr>
            <w:pStyle w:val="D267A92979984EAD8769B74A1E31BB4F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7DBEFEFED154DA58E43FE4F892B1B8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350C89D-3FE5-46AF-8C3D-CA8B8462B3BD}"/>
      </w:docPartPr>
      <w:docPartBody>
        <w:p w:rsidR="0020778E" w:rsidRDefault="00F10A82" w:rsidP="00F10A82">
          <w:pPr>
            <w:pStyle w:val="97DBEFEFED154DA58E43FE4F892B1B87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6E8F86C3AFF452B9DE19F6F2A01D25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0F3D0FD-F801-4838-BDB1-57B18FA04E97}"/>
      </w:docPartPr>
      <w:docPartBody>
        <w:p w:rsidR="0020778E" w:rsidRDefault="00F10A82" w:rsidP="00F10A82">
          <w:pPr>
            <w:pStyle w:val="36E8F86C3AFF452B9DE19F6F2A01D258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A70389796E34212986848792410B86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48E19F7-E14F-484E-A412-F1371D20B77C}"/>
      </w:docPartPr>
      <w:docPartBody>
        <w:p w:rsidR="0020778E" w:rsidRDefault="00F10A82" w:rsidP="00F10A82">
          <w:pPr>
            <w:pStyle w:val="0A70389796E34212986848792410B86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F67939C68B6433094920359BB2ED8A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640E28E-916B-4F2B-A563-E185AAD2F6EC}"/>
      </w:docPartPr>
      <w:docPartBody>
        <w:p w:rsidR="0020778E" w:rsidRDefault="00F10A82" w:rsidP="00F10A82">
          <w:pPr>
            <w:pStyle w:val="CF67939C68B6433094920359BB2ED8A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D4F9AA7F2A140569BD4753DA25ED1D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0E2411E-0603-4769-A32E-95297B5A949F}"/>
      </w:docPartPr>
      <w:docPartBody>
        <w:p w:rsidR="0020778E" w:rsidRDefault="00F10A82" w:rsidP="00F10A82">
          <w:pPr>
            <w:pStyle w:val="2D4F9AA7F2A140569BD4753DA25ED1D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7E0EEC58EC64DF3AB383EA0334CC89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5853C04-F5B5-40B7-9D37-7D77EBE69154}"/>
      </w:docPartPr>
      <w:docPartBody>
        <w:p w:rsidR="00D4585A" w:rsidRDefault="00F0122F" w:rsidP="00F0122F">
          <w:pPr>
            <w:pStyle w:val="27E0EEC58EC64DF3AB383EA0334CC899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43F5ABD67CC249F9A13F5BBFC932AD0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F592B8E-8E52-4A61-BB84-973410B2858F}"/>
      </w:docPartPr>
      <w:docPartBody>
        <w:p w:rsidR="00D4585A" w:rsidRDefault="00F0122F" w:rsidP="00F0122F">
          <w:pPr>
            <w:pStyle w:val="43F5ABD67CC249F9A13F5BBFC932AD04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76C9108257F04C6289F7126B9709226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36130CC-71BC-4AA2-929E-0E5602071CC2}"/>
      </w:docPartPr>
      <w:docPartBody>
        <w:p w:rsidR="00D4585A" w:rsidRDefault="00F0122F" w:rsidP="00F0122F">
          <w:pPr>
            <w:pStyle w:val="76C9108257F04C6289F7126B97092260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B433672422884EDCB0AD9DEB5FAD7E3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6DE8355-F454-498F-93EF-D550B774D511}"/>
      </w:docPartPr>
      <w:docPartBody>
        <w:p w:rsidR="00D4585A" w:rsidRDefault="00F0122F" w:rsidP="00F0122F">
          <w:pPr>
            <w:pStyle w:val="B433672422884EDCB0AD9DEB5FAD7E39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BB24EC7CF4DE469AA8F6502F2B2728F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7BBA14F-6752-4F75-99E1-C408A7AE3D1C}"/>
      </w:docPartPr>
      <w:docPartBody>
        <w:p w:rsidR="00D4585A" w:rsidRDefault="00F0122F" w:rsidP="00F0122F">
          <w:pPr>
            <w:pStyle w:val="BB24EC7CF4DE469AA8F6502F2B2728F5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9F59B12C60B4C13B080CF1A692D145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C5425F2-9567-44D8-91DC-F2DB41B4D4DF}"/>
      </w:docPartPr>
      <w:docPartBody>
        <w:p w:rsidR="00D4585A" w:rsidRDefault="00F0122F" w:rsidP="00F0122F">
          <w:pPr>
            <w:pStyle w:val="09F59B12C60B4C13B080CF1A692D1453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E8195FC9DCF4C84BCB638594C4D6B6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3D2FEF0-ADFC-4F95-9CB9-F7BF4CC8CAD7}"/>
      </w:docPartPr>
      <w:docPartBody>
        <w:p w:rsidR="00D4585A" w:rsidRDefault="00F0122F" w:rsidP="00F0122F">
          <w:pPr>
            <w:pStyle w:val="8E8195FC9DCF4C84BCB638594C4D6B6D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ED9CEF240922465DB78E570CA6C9672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86FA202-6B7C-4942-83EA-A4A28DCDC269}"/>
      </w:docPartPr>
      <w:docPartBody>
        <w:p w:rsidR="00D4585A" w:rsidRDefault="00F0122F" w:rsidP="00F0122F">
          <w:pPr>
            <w:pStyle w:val="ED9CEF240922465DB78E570CA6C96721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CD242C3CDBC247C2BE810EC78111029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B9CDA3C-EF71-42E8-BB94-6051436EC79B}"/>
      </w:docPartPr>
      <w:docPartBody>
        <w:p w:rsidR="00D4585A" w:rsidRDefault="00F0122F" w:rsidP="00F0122F">
          <w:pPr>
            <w:pStyle w:val="CD242C3CDBC247C2BE810EC781110299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405D8538FFB48A088D3ACA924DF0F8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3BC6296-4CDD-4B35-BF7E-66035633C84E}"/>
      </w:docPartPr>
      <w:docPartBody>
        <w:p w:rsidR="00D4585A" w:rsidRDefault="00F0122F" w:rsidP="00F0122F">
          <w:pPr>
            <w:pStyle w:val="E405D8538FFB48A088D3ACA924DF0F81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F69AA7C6B2247779FD8C426B21CADE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5534CCD-B889-402F-BB5D-18D705834EF7}"/>
      </w:docPartPr>
      <w:docPartBody>
        <w:p w:rsidR="00D4585A" w:rsidRDefault="00F0122F" w:rsidP="00F0122F">
          <w:pPr>
            <w:pStyle w:val="CF69AA7C6B2247779FD8C426B21CADE5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128100E3C91C43B6BD21B9713AD8F87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EC9C604-5355-4973-A5BE-40BC949639C5}"/>
      </w:docPartPr>
      <w:docPartBody>
        <w:p w:rsidR="00D4585A" w:rsidRDefault="00F0122F" w:rsidP="00F0122F">
          <w:pPr>
            <w:pStyle w:val="128100E3C91C43B6BD21B9713AD8F875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026364F9DDC4103984D64936CA5B25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4F41E10-9039-464A-8672-D836DBB18AE3}"/>
      </w:docPartPr>
      <w:docPartBody>
        <w:p w:rsidR="00D4585A" w:rsidRDefault="00F0122F" w:rsidP="00F0122F">
          <w:pPr>
            <w:pStyle w:val="6026364F9DDC4103984D64936CA5B258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A0C4FD37F3C14CCBA225CEE03F781F0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C5AA637-5C4D-4F81-B823-7B015A34D0AD}"/>
      </w:docPartPr>
      <w:docPartBody>
        <w:p w:rsidR="00D4585A" w:rsidRDefault="00F0122F" w:rsidP="00F0122F">
          <w:pPr>
            <w:pStyle w:val="A0C4FD37F3C14CCBA225CEE03F781F0B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FF193575CA2642BB8ED9213ED8B8F97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1F4ED06-D77A-49ED-9287-117925B43C03}"/>
      </w:docPartPr>
      <w:docPartBody>
        <w:p w:rsidR="00D4585A" w:rsidRDefault="00F0122F" w:rsidP="00F0122F">
          <w:pPr>
            <w:pStyle w:val="FF193575CA2642BB8ED9213ED8B8F97C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58AD1FB489C42B8AFE83164B9FC88B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B3C1D12-804B-4A68-B16E-8715E853BD0F}"/>
      </w:docPartPr>
      <w:docPartBody>
        <w:p w:rsidR="00D4585A" w:rsidRDefault="00F0122F" w:rsidP="00F0122F">
          <w:pPr>
            <w:pStyle w:val="058AD1FB489C42B8AFE83164B9FC88B0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2BEF8A0DF15443092F77414006E068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79DA569-A911-43C3-A7B8-BF2E0371FCE6}"/>
      </w:docPartPr>
      <w:docPartBody>
        <w:p w:rsidR="00D4585A" w:rsidRDefault="00F0122F" w:rsidP="00F0122F">
          <w:pPr>
            <w:pStyle w:val="92BEF8A0DF15443092F77414006E068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540857AF8C5E4597859DFBFDE301573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CD6EE69-3521-4540-9AD1-5AD560CD4A42}"/>
      </w:docPartPr>
      <w:docPartBody>
        <w:p w:rsidR="00D4585A" w:rsidRDefault="00F0122F" w:rsidP="00F0122F">
          <w:pPr>
            <w:pStyle w:val="540857AF8C5E4597859DFBFDE3015731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3203D5E598D43779CBD27F8A705268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ABA354E-355A-4F79-9272-81355CB37B7B}"/>
      </w:docPartPr>
      <w:docPartBody>
        <w:p w:rsidR="00D4585A" w:rsidRDefault="00F0122F" w:rsidP="00F0122F">
          <w:pPr>
            <w:pStyle w:val="33203D5E598D43779CBD27F8A7052685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49B9A2A6C3E44C32BB95712BF428B0E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3BC6AB4-9CB9-4980-BCFE-E2ADA489A0EF}"/>
      </w:docPartPr>
      <w:docPartBody>
        <w:p w:rsidR="00D4585A" w:rsidRDefault="00F0122F" w:rsidP="00F0122F">
          <w:pPr>
            <w:pStyle w:val="49B9A2A6C3E44C32BB95712BF428B0E3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C523EDCEACE846A59804B2842B6DD62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8007D26-848E-418E-9EFD-C13F67F88DB9}"/>
      </w:docPartPr>
      <w:docPartBody>
        <w:p w:rsidR="00D4585A" w:rsidRDefault="00F0122F" w:rsidP="00F0122F">
          <w:pPr>
            <w:pStyle w:val="C523EDCEACE846A59804B2842B6DD62E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966A117081A4F5095347BD520A3BAD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815858D-2870-48FD-A74F-E98F5D5866EA}"/>
      </w:docPartPr>
      <w:docPartBody>
        <w:p w:rsidR="00D4585A" w:rsidRDefault="00F0122F" w:rsidP="00F0122F">
          <w:pPr>
            <w:pStyle w:val="C966A117081A4F5095347BD520A3BADD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DE67D9694A746E1900CD0BA8945E44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588BC99-04B7-4B5A-AD2D-51046B77B693}"/>
      </w:docPartPr>
      <w:docPartBody>
        <w:p w:rsidR="00D4585A" w:rsidRDefault="00F0122F" w:rsidP="00F0122F">
          <w:pPr>
            <w:pStyle w:val="0DE67D9694A746E1900CD0BA8945E44C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A7B19C186D94C2E948521C005DE954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AEA1BD2-D4D8-42E5-BF53-1ECD49ECF1BC}"/>
      </w:docPartPr>
      <w:docPartBody>
        <w:p w:rsidR="00D4585A" w:rsidRDefault="00F0122F" w:rsidP="00F0122F">
          <w:pPr>
            <w:pStyle w:val="4A7B19C186D94C2E948521C005DE954C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2C819E8415F48FE9F774EADC837697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B222F47-4FC7-41BE-88E7-6AFFF31F5E6C}"/>
      </w:docPartPr>
      <w:docPartBody>
        <w:p w:rsidR="00D4585A" w:rsidRDefault="00F0122F" w:rsidP="00F0122F">
          <w:pPr>
            <w:pStyle w:val="C2C819E8415F48FE9F774EADC8376977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96A4510D77354CE5A89167C9E2A4C53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707E4B4-AA5F-438F-9832-B06FAE48D5AD}"/>
      </w:docPartPr>
      <w:docPartBody>
        <w:p w:rsidR="00D4585A" w:rsidRDefault="00F0122F" w:rsidP="00F0122F">
          <w:pPr>
            <w:pStyle w:val="96A4510D77354CE5A89167C9E2A4C531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A80FFD06AC694752AB52DFC45B71282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B7EC111-E557-4C70-86D1-75BC86ED402C}"/>
      </w:docPartPr>
      <w:docPartBody>
        <w:p w:rsidR="00D4585A" w:rsidRDefault="00F0122F" w:rsidP="00F0122F">
          <w:pPr>
            <w:pStyle w:val="A80FFD06AC694752AB52DFC45B712827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754C5E6BDE24B978B5E385578098C7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B142F95-9E2C-4169-849C-6D36853166BE}"/>
      </w:docPartPr>
      <w:docPartBody>
        <w:p w:rsidR="00D4585A" w:rsidRDefault="00F0122F" w:rsidP="00F0122F">
          <w:pPr>
            <w:pStyle w:val="7754C5E6BDE24B978B5E385578098C77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4C9907E055B4AF79592581EBC06E76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7540A5F-FCE3-4FB3-AC45-6233EFBF924F}"/>
      </w:docPartPr>
      <w:docPartBody>
        <w:p w:rsidR="00D4585A" w:rsidRDefault="00F0122F" w:rsidP="00F0122F">
          <w:pPr>
            <w:pStyle w:val="34C9907E055B4AF79592581EBC06E76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85BA8657A1F4652BF23C3312DD7560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B20B0A2-DC74-423D-813D-E351F7CE4E71}"/>
      </w:docPartPr>
      <w:docPartBody>
        <w:p w:rsidR="00D4585A" w:rsidRDefault="00F0122F" w:rsidP="00F0122F">
          <w:pPr>
            <w:pStyle w:val="D85BA8657A1F4652BF23C3312DD75600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DF09D2EA0364AFABA18872637EA4A8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E8AE34C-353C-41F2-AA3E-28FCBB4C66CB}"/>
      </w:docPartPr>
      <w:docPartBody>
        <w:p w:rsidR="00D4585A" w:rsidRDefault="00F0122F" w:rsidP="00F0122F">
          <w:pPr>
            <w:pStyle w:val="0DF09D2EA0364AFABA18872637EA4A80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C30C3DE771CD48169D67EADE0942CAA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D04CAC9-B2D5-4FD3-B06C-71F6BD93A04A}"/>
      </w:docPartPr>
      <w:docPartBody>
        <w:p w:rsidR="00D4585A" w:rsidRDefault="00F0122F" w:rsidP="00F0122F">
          <w:pPr>
            <w:pStyle w:val="C30C3DE771CD48169D67EADE0942CAAF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C80B1D68F1B04AAFACD2E402B5B09E2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39025C2-34D5-4132-BEF9-944322F72D49}"/>
      </w:docPartPr>
      <w:docPartBody>
        <w:p w:rsidR="00D4585A" w:rsidRDefault="00F0122F" w:rsidP="00F0122F">
          <w:pPr>
            <w:pStyle w:val="C80B1D68F1B04AAFACD2E402B5B09E29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4A100F48D2349B0AEF425BC9375ACF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8FE4357-4FC3-4485-9042-E20AF2125C8F}"/>
      </w:docPartPr>
      <w:docPartBody>
        <w:p w:rsidR="00D4585A" w:rsidRDefault="00F0122F" w:rsidP="00F0122F">
          <w:pPr>
            <w:pStyle w:val="74A100F48D2349B0AEF425BC9375ACF5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C7906FE2D1C349B187EABD47B34247A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69D644B-1AB8-4290-A7A8-023EC5BB490D}"/>
      </w:docPartPr>
      <w:docPartBody>
        <w:p w:rsidR="00D4585A" w:rsidRDefault="00F0122F" w:rsidP="00F0122F">
          <w:pPr>
            <w:pStyle w:val="C7906FE2D1C349B187EABD47B34247AF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41C3886E5B334BFC804D839849AC0FE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18D97D1-8624-4127-90EA-5D6C9910F1C1}"/>
      </w:docPartPr>
      <w:docPartBody>
        <w:p w:rsidR="00D4585A" w:rsidRDefault="00F0122F" w:rsidP="00F0122F">
          <w:pPr>
            <w:pStyle w:val="41C3886E5B334BFC804D839849AC0FE4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78BA332FC9C4E8DA7B3487AC93B9CC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20195D4-DDD2-45D7-AF04-427DEB85DE3B}"/>
      </w:docPartPr>
      <w:docPartBody>
        <w:p w:rsidR="00D4585A" w:rsidRDefault="00F0122F" w:rsidP="00F0122F">
          <w:pPr>
            <w:pStyle w:val="C78BA332FC9C4E8DA7B3487AC93B9CC6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89B3D71DC9F140A8BBD03D3E39A52D1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F3F6FE2-873A-4808-B00F-4B1130981AAD}"/>
      </w:docPartPr>
      <w:docPartBody>
        <w:p w:rsidR="00D4585A" w:rsidRDefault="00F0122F" w:rsidP="00F0122F">
          <w:pPr>
            <w:pStyle w:val="89B3D71DC9F140A8BBD03D3E39A52D15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264FA93D2F394BAC800C0E936407DD4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A4F7A5A-FD64-4C73-BB58-E2F69744E735}"/>
      </w:docPartPr>
      <w:docPartBody>
        <w:p w:rsidR="00D4585A" w:rsidRDefault="00F0122F" w:rsidP="00F0122F">
          <w:pPr>
            <w:pStyle w:val="264FA93D2F394BAC800C0E936407DD47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B87CB4565FED45D59A823B1FAB89FDA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CCD74D3-9C45-4D82-9D2B-8D55AE77A1C3}"/>
      </w:docPartPr>
      <w:docPartBody>
        <w:p w:rsidR="00D4585A" w:rsidRDefault="00F0122F" w:rsidP="00F0122F">
          <w:pPr>
            <w:pStyle w:val="B87CB4565FED45D59A823B1FAB89FDA6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BEAA7D1740304FBC89963A832AEC2E8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B6917FD-F49F-4296-A657-5FCE6FE3BDBF}"/>
      </w:docPartPr>
      <w:docPartBody>
        <w:p w:rsidR="00D4585A" w:rsidRDefault="00F0122F" w:rsidP="00F0122F">
          <w:pPr>
            <w:pStyle w:val="BEAA7D1740304FBC89963A832AEC2E8C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A4EA69E70A914612A766FD096F09F70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9A568C6-A27E-4635-AB1E-49E1F9F1D187}"/>
      </w:docPartPr>
      <w:docPartBody>
        <w:p w:rsidR="00D4585A" w:rsidRDefault="00F0122F" w:rsidP="00F0122F">
          <w:pPr>
            <w:pStyle w:val="A4EA69E70A914612A766FD096F09F702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B6028A0BD8E0489AA6671AC0A2D071E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2AD9875-3BA4-4E8A-8B14-4129D90C8F6D}"/>
      </w:docPartPr>
      <w:docPartBody>
        <w:p w:rsidR="00D4585A" w:rsidRDefault="00F0122F" w:rsidP="00F0122F">
          <w:pPr>
            <w:pStyle w:val="B6028A0BD8E0489AA6671AC0A2D071EB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EAAF8FC807E348BE9D00649BD064170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A4F7999-4EBD-4BAC-875B-780DE7DC7E4F}"/>
      </w:docPartPr>
      <w:docPartBody>
        <w:p w:rsidR="00D4585A" w:rsidRDefault="00F0122F" w:rsidP="00F0122F">
          <w:pPr>
            <w:pStyle w:val="EAAF8FC807E348BE9D00649BD0641703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A8E9BC58A70E4EE59E2046F6D5D3C95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3B8C095-F1C6-4293-A2B2-07A27F1CF63B}"/>
      </w:docPartPr>
      <w:docPartBody>
        <w:p w:rsidR="00D4585A" w:rsidRDefault="00F0122F" w:rsidP="00F0122F">
          <w:pPr>
            <w:pStyle w:val="A8E9BC58A70E4EE59E2046F6D5D3C959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7F3793E60AB4420AD842C7BB9EFAC1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CBFCA8E-199E-4497-993E-BD3BBAF03EA7}"/>
      </w:docPartPr>
      <w:docPartBody>
        <w:p w:rsidR="00D4585A" w:rsidRDefault="00F0122F" w:rsidP="00F0122F">
          <w:pPr>
            <w:pStyle w:val="D7F3793E60AB4420AD842C7BB9EFAC19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DF32462C60824D90B684E15F42E6930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33901B4-7F07-4C13-94BD-60089DE890BD}"/>
      </w:docPartPr>
      <w:docPartBody>
        <w:p w:rsidR="00D4585A" w:rsidRDefault="00F0122F" w:rsidP="00F0122F">
          <w:pPr>
            <w:pStyle w:val="DF32462C60824D90B684E15F42E6930A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A97A28F78DD84EBB9C1407D519B78B4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7ABC9C2-9A20-490F-BDB1-3709710CD74D}"/>
      </w:docPartPr>
      <w:docPartBody>
        <w:p w:rsidR="00D4585A" w:rsidRDefault="00F0122F" w:rsidP="00F0122F">
          <w:pPr>
            <w:pStyle w:val="A97A28F78DD84EBB9C1407D519B78B4E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4DEEE7D2882439E915117C9325CBC3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1FE1BEA-A54A-4D87-BEBE-76F4DDABE71F}"/>
      </w:docPartPr>
      <w:docPartBody>
        <w:p w:rsidR="00D4585A" w:rsidRDefault="00F0122F" w:rsidP="00F0122F">
          <w:pPr>
            <w:pStyle w:val="04DEEE7D2882439E915117C9325CBC31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4F1BE4D87F854895BDF868D787ADADC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8479BC1-3D92-441F-B225-263A6E29DE6F}"/>
      </w:docPartPr>
      <w:docPartBody>
        <w:p w:rsidR="00D4585A" w:rsidRDefault="00F0122F" w:rsidP="00F0122F">
          <w:pPr>
            <w:pStyle w:val="4F1BE4D87F854895BDF868D787ADADCD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E7ACF63271A248B4983757993282FF4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C8EFC93-7533-4A52-AE8F-9A725EF558C2}"/>
      </w:docPartPr>
      <w:docPartBody>
        <w:p w:rsidR="00D4585A" w:rsidRDefault="00F0122F" w:rsidP="00F0122F">
          <w:pPr>
            <w:pStyle w:val="E7ACF63271A248B4983757993282FF4E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9A3F402AA744BDDABCC76E2A1DF8F6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B0BBFDE-AD42-4B6A-AE5D-3471198C9F40}"/>
      </w:docPartPr>
      <w:docPartBody>
        <w:p w:rsidR="00D4585A" w:rsidRDefault="00F0122F" w:rsidP="00F0122F">
          <w:pPr>
            <w:pStyle w:val="69A3F402AA744BDDABCC76E2A1DF8F69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338C26C162894117B016E82880760CC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930F0FC-0A7E-47B3-AE2A-1B959E03ACA6}"/>
      </w:docPartPr>
      <w:docPartBody>
        <w:p w:rsidR="00D4585A" w:rsidRDefault="00F0122F" w:rsidP="00F0122F">
          <w:pPr>
            <w:pStyle w:val="338C26C162894117B016E82880760CCE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6410B2C4B6CB448C827ADCB7CBB8C75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6C0FAED-4D80-473F-86E2-EA2C672E6801}"/>
      </w:docPartPr>
      <w:docPartBody>
        <w:p w:rsidR="00D4585A" w:rsidRDefault="00F0122F" w:rsidP="00F0122F">
          <w:pPr>
            <w:pStyle w:val="6410B2C4B6CB448C827ADCB7CBB8C757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400D"/>
    <w:rsid w:val="0004400D"/>
    <w:rsid w:val="0020778E"/>
    <w:rsid w:val="00515F3D"/>
    <w:rsid w:val="00730BE0"/>
    <w:rsid w:val="00934412"/>
    <w:rsid w:val="00C4127F"/>
    <w:rsid w:val="00D4585A"/>
    <w:rsid w:val="00D82544"/>
    <w:rsid w:val="00F0122F"/>
    <w:rsid w:val="00F10A82"/>
    <w:rsid w:val="00FD5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F0122F"/>
    <w:rPr>
      <w:color w:val="808080"/>
    </w:rPr>
  </w:style>
  <w:style w:type="paragraph" w:customStyle="1" w:styleId="8A6A258F3C1846F7A5541B4648211799">
    <w:name w:val="8A6A258F3C1846F7A5541B4648211799"/>
    <w:rsid w:val="0004400D"/>
  </w:style>
  <w:style w:type="paragraph" w:customStyle="1" w:styleId="F890B2CF7E4040B49B9414320BA9D8D5">
    <w:name w:val="F890B2CF7E4040B49B9414320BA9D8D5"/>
    <w:rsid w:val="0004400D"/>
  </w:style>
  <w:style w:type="paragraph" w:customStyle="1" w:styleId="7A7010F20FE84723995ABB2D6F9F0FC1">
    <w:name w:val="7A7010F20FE84723995ABB2D6F9F0FC1"/>
    <w:rsid w:val="00FD5CA8"/>
  </w:style>
  <w:style w:type="paragraph" w:customStyle="1" w:styleId="4238D3FF3143411A9E46F73A277C75EA">
    <w:name w:val="4238D3FF3143411A9E46F73A277C75EA"/>
    <w:rsid w:val="0004400D"/>
  </w:style>
  <w:style w:type="paragraph" w:customStyle="1" w:styleId="1D2F974909284606AD2869582D568FE9">
    <w:name w:val="1D2F974909284606AD2869582D568FE9"/>
    <w:rsid w:val="0004400D"/>
  </w:style>
  <w:style w:type="paragraph" w:customStyle="1" w:styleId="3ACC52265F6D4264B4AD5843BD557621">
    <w:name w:val="3ACC52265F6D4264B4AD5843BD557621"/>
    <w:rsid w:val="0004400D"/>
  </w:style>
  <w:style w:type="paragraph" w:customStyle="1" w:styleId="B49B644209964A5CA442A10397100E71">
    <w:name w:val="B49B644209964A5CA442A10397100E71"/>
    <w:rsid w:val="0004400D"/>
  </w:style>
  <w:style w:type="paragraph" w:customStyle="1" w:styleId="31B1CE811C2A4940B2587262F247FC6B">
    <w:name w:val="31B1CE811C2A4940B2587262F247FC6B"/>
    <w:rsid w:val="00FD5CA8"/>
  </w:style>
  <w:style w:type="paragraph" w:customStyle="1" w:styleId="D267A92979984EAD8769B74A1E31BB4F">
    <w:name w:val="D267A92979984EAD8769B74A1E31BB4F"/>
    <w:rsid w:val="00F10A82"/>
  </w:style>
  <w:style w:type="paragraph" w:customStyle="1" w:styleId="97DBEFEFED154DA58E43FE4F892B1B87">
    <w:name w:val="97DBEFEFED154DA58E43FE4F892B1B87"/>
    <w:rsid w:val="00F10A82"/>
  </w:style>
  <w:style w:type="paragraph" w:customStyle="1" w:styleId="36E8F86C3AFF452B9DE19F6F2A01D258">
    <w:name w:val="36E8F86C3AFF452B9DE19F6F2A01D258"/>
    <w:rsid w:val="00F10A82"/>
  </w:style>
  <w:style w:type="paragraph" w:customStyle="1" w:styleId="0A70389796E34212986848792410B866">
    <w:name w:val="0A70389796E34212986848792410B866"/>
    <w:rsid w:val="00F10A82"/>
  </w:style>
  <w:style w:type="paragraph" w:customStyle="1" w:styleId="CF67939C68B6433094920359BB2ED8A6">
    <w:name w:val="CF67939C68B6433094920359BB2ED8A6"/>
    <w:rsid w:val="00F10A82"/>
  </w:style>
  <w:style w:type="paragraph" w:customStyle="1" w:styleId="2D4F9AA7F2A140569BD4753DA25ED1DB">
    <w:name w:val="2D4F9AA7F2A140569BD4753DA25ED1DB"/>
    <w:rsid w:val="00F10A82"/>
  </w:style>
  <w:style w:type="paragraph" w:customStyle="1" w:styleId="27E0EEC58EC64DF3AB383EA0334CC899">
    <w:name w:val="27E0EEC58EC64DF3AB383EA0334CC899"/>
    <w:rsid w:val="00F0122F"/>
  </w:style>
  <w:style w:type="paragraph" w:customStyle="1" w:styleId="43F5ABD67CC249F9A13F5BBFC932AD04">
    <w:name w:val="43F5ABD67CC249F9A13F5BBFC932AD04"/>
    <w:rsid w:val="00F0122F"/>
  </w:style>
  <w:style w:type="paragraph" w:customStyle="1" w:styleId="76C9108257F04C6289F7126B97092260">
    <w:name w:val="76C9108257F04C6289F7126B97092260"/>
    <w:rsid w:val="00F0122F"/>
  </w:style>
  <w:style w:type="paragraph" w:customStyle="1" w:styleId="B433672422884EDCB0AD9DEB5FAD7E39">
    <w:name w:val="B433672422884EDCB0AD9DEB5FAD7E39"/>
    <w:rsid w:val="00F0122F"/>
  </w:style>
  <w:style w:type="paragraph" w:customStyle="1" w:styleId="BB24EC7CF4DE469AA8F6502F2B2728F5">
    <w:name w:val="BB24EC7CF4DE469AA8F6502F2B2728F5"/>
    <w:rsid w:val="00F0122F"/>
  </w:style>
  <w:style w:type="paragraph" w:customStyle="1" w:styleId="09F59B12C60B4C13B080CF1A692D1453">
    <w:name w:val="09F59B12C60B4C13B080CF1A692D1453"/>
    <w:rsid w:val="00F0122F"/>
  </w:style>
  <w:style w:type="paragraph" w:customStyle="1" w:styleId="8E8195FC9DCF4C84BCB638594C4D6B6D">
    <w:name w:val="8E8195FC9DCF4C84BCB638594C4D6B6D"/>
    <w:rsid w:val="00F0122F"/>
  </w:style>
  <w:style w:type="paragraph" w:customStyle="1" w:styleId="ED9CEF240922465DB78E570CA6C96721">
    <w:name w:val="ED9CEF240922465DB78E570CA6C96721"/>
    <w:rsid w:val="00F0122F"/>
  </w:style>
  <w:style w:type="paragraph" w:customStyle="1" w:styleId="CD242C3CDBC247C2BE810EC781110299">
    <w:name w:val="CD242C3CDBC247C2BE810EC781110299"/>
    <w:rsid w:val="00F0122F"/>
  </w:style>
  <w:style w:type="paragraph" w:customStyle="1" w:styleId="E405D8538FFB48A088D3ACA924DF0F81">
    <w:name w:val="E405D8538FFB48A088D3ACA924DF0F81"/>
    <w:rsid w:val="00F0122F"/>
  </w:style>
  <w:style w:type="paragraph" w:customStyle="1" w:styleId="CF69AA7C6B2247779FD8C426B21CADE5">
    <w:name w:val="CF69AA7C6B2247779FD8C426B21CADE5"/>
    <w:rsid w:val="00F0122F"/>
  </w:style>
  <w:style w:type="paragraph" w:customStyle="1" w:styleId="128100E3C91C43B6BD21B9713AD8F875">
    <w:name w:val="128100E3C91C43B6BD21B9713AD8F875"/>
    <w:rsid w:val="00F0122F"/>
  </w:style>
  <w:style w:type="paragraph" w:customStyle="1" w:styleId="6026364F9DDC4103984D64936CA5B258">
    <w:name w:val="6026364F9DDC4103984D64936CA5B258"/>
    <w:rsid w:val="00F0122F"/>
  </w:style>
  <w:style w:type="paragraph" w:customStyle="1" w:styleId="A0C4FD37F3C14CCBA225CEE03F781F0B">
    <w:name w:val="A0C4FD37F3C14CCBA225CEE03F781F0B"/>
    <w:rsid w:val="00F0122F"/>
  </w:style>
  <w:style w:type="paragraph" w:customStyle="1" w:styleId="FF193575CA2642BB8ED9213ED8B8F97C">
    <w:name w:val="FF193575CA2642BB8ED9213ED8B8F97C"/>
    <w:rsid w:val="00F0122F"/>
  </w:style>
  <w:style w:type="paragraph" w:customStyle="1" w:styleId="058AD1FB489C42B8AFE83164B9FC88B0">
    <w:name w:val="058AD1FB489C42B8AFE83164B9FC88B0"/>
    <w:rsid w:val="00F0122F"/>
  </w:style>
  <w:style w:type="paragraph" w:customStyle="1" w:styleId="92BEF8A0DF15443092F77414006E068B">
    <w:name w:val="92BEF8A0DF15443092F77414006E068B"/>
    <w:rsid w:val="00F0122F"/>
  </w:style>
  <w:style w:type="paragraph" w:customStyle="1" w:styleId="540857AF8C5E4597859DFBFDE3015731">
    <w:name w:val="540857AF8C5E4597859DFBFDE3015731"/>
    <w:rsid w:val="00F0122F"/>
  </w:style>
  <w:style w:type="paragraph" w:customStyle="1" w:styleId="33203D5E598D43779CBD27F8A7052685">
    <w:name w:val="33203D5E598D43779CBD27F8A7052685"/>
    <w:rsid w:val="00F0122F"/>
  </w:style>
  <w:style w:type="paragraph" w:customStyle="1" w:styleId="49B9A2A6C3E44C32BB95712BF428B0E3">
    <w:name w:val="49B9A2A6C3E44C32BB95712BF428B0E3"/>
    <w:rsid w:val="00F0122F"/>
  </w:style>
  <w:style w:type="paragraph" w:customStyle="1" w:styleId="C523EDCEACE846A59804B2842B6DD62E">
    <w:name w:val="C523EDCEACE846A59804B2842B6DD62E"/>
    <w:rsid w:val="00F0122F"/>
  </w:style>
  <w:style w:type="paragraph" w:customStyle="1" w:styleId="C966A117081A4F5095347BD520A3BADD">
    <w:name w:val="C966A117081A4F5095347BD520A3BADD"/>
    <w:rsid w:val="00F0122F"/>
  </w:style>
  <w:style w:type="paragraph" w:customStyle="1" w:styleId="0DE67D9694A746E1900CD0BA8945E44C">
    <w:name w:val="0DE67D9694A746E1900CD0BA8945E44C"/>
    <w:rsid w:val="00F0122F"/>
  </w:style>
  <w:style w:type="paragraph" w:customStyle="1" w:styleId="4A7B19C186D94C2E948521C005DE954C">
    <w:name w:val="4A7B19C186D94C2E948521C005DE954C"/>
    <w:rsid w:val="00F0122F"/>
  </w:style>
  <w:style w:type="paragraph" w:customStyle="1" w:styleId="C2C819E8415F48FE9F774EADC8376977">
    <w:name w:val="C2C819E8415F48FE9F774EADC8376977"/>
    <w:rsid w:val="00F0122F"/>
  </w:style>
  <w:style w:type="paragraph" w:customStyle="1" w:styleId="96A4510D77354CE5A89167C9E2A4C531">
    <w:name w:val="96A4510D77354CE5A89167C9E2A4C531"/>
    <w:rsid w:val="00F0122F"/>
  </w:style>
  <w:style w:type="paragraph" w:customStyle="1" w:styleId="A80FFD06AC694752AB52DFC45B712827">
    <w:name w:val="A80FFD06AC694752AB52DFC45B712827"/>
    <w:rsid w:val="00F0122F"/>
  </w:style>
  <w:style w:type="paragraph" w:customStyle="1" w:styleId="7754C5E6BDE24B978B5E385578098C77">
    <w:name w:val="7754C5E6BDE24B978B5E385578098C77"/>
    <w:rsid w:val="00F0122F"/>
  </w:style>
  <w:style w:type="paragraph" w:customStyle="1" w:styleId="34C9907E055B4AF79592581EBC06E76B">
    <w:name w:val="34C9907E055B4AF79592581EBC06E76B"/>
    <w:rsid w:val="00F0122F"/>
  </w:style>
  <w:style w:type="paragraph" w:customStyle="1" w:styleId="D85BA8657A1F4652BF23C3312DD75600">
    <w:name w:val="D85BA8657A1F4652BF23C3312DD75600"/>
    <w:rsid w:val="00F0122F"/>
  </w:style>
  <w:style w:type="paragraph" w:customStyle="1" w:styleId="0DF09D2EA0364AFABA18872637EA4A80">
    <w:name w:val="0DF09D2EA0364AFABA18872637EA4A80"/>
    <w:rsid w:val="00F0122F"/>
  </w:style>
  <w:style w:type="paragraph" w:customStyle="1" w:styleId="C30C3DE771CD48169D67EADE0942CAAF">
    <w:name w:val="C30C3DE771CD48169D67EADE0942CAAF"/>
    <w:rsid w:val="00F0122F"/>
  </w:style>
  <w:style w:type="paragraph" w:customStyle="1" w:styleId="C80B1D68F1B04AAFACD2E402B5B09E29">
    <w:name w:val="C80B1D68F1B04AAFACD2E402B5B09E29"/>
    <w:rsid w:val="00F0122F"/>
  </w:style>
  <w:style w:type="paragraph" w:customStyle="1" w:styleId="74A100F48D2349B0AEF425BC9375ACF5">
    <w:name w:val="74A100F48D2349B0AEF425BC9375ACF5"/>
    <w:rsid w:val="00F0122F"/>
  </w:style>
  <w:style w:type="paragraph" w:customStyle="1" w:styleId="C7906FE2D1C349B187EABD47B34247AF">
    <w:name w:val="C7906FE2D1C349B187EABD47B34247AF"/>
    <w:rsid w:val="00F0122F"/>
  </w:style>
  <w:style w:type="paragraph" w:customStyle="1" w:styleId="41C3886E5B334BFC804D839849AC0FE4">
    <w:name w:val="41C3886E5B334BFC804D839849AC0FE4"/>
    <w:rsid w:val="00F0122F"/>
  </w:style>
  <w:style w:type="paragraph" w:customStyle="1" w:styleId="C78BA332FC9C4E8DA7B3487AC93B9CC6">
    <w:name w:val="C78BA332FC9C4E8DA7B3487AC93B9CC6"/>
    <w:rsid w:val="00F0122F"/>
  </w:style>
  <w:style w:type="paragraph" w:customStyle="1" w:styleId="89B3D71DC9F140A8BBD03D3E39A52D15">
    <w:name w:val="89B3D71DC9F140A8BBD03D3E39A52D15"/>
    <w:rsid w:val="00F0122F"/>
  </w:style>
  <w:style w:type="paragraph" w:customStyle="1" w:styleId="264FA93D2F394BAC800C0E936407DD47">
    <w:name w:val="264FA93D2F394BAC800C0E936407DD47"/>
    <w:rsid w:val="00F0122F"/>
  </w:style>
  <w:style w:type="paragraph" w:customStyle="1" w:styleId="B87CB4565FED45D59A823B1FAB89FDA6">
    <w:name w:val="B87CB4565FED45D59A823B1FAB89FDA6"/>
    <w:rsid w:val="00F0122F"/>
  </w:style>
  <w:style w:type="paragraph" w:customStyle="1" w:styleId="BEAA7D1740304FBC89963A832AEC2E8C">
    <w:name w:val="BEAA7D1740304FBC89963A832AEC2E8C"/>
    <w:rsid w:val="00F0122F"/>
  </w:style>
  <w:style w:type="paragraph" w:customStyle="1" w:styleId="A4EA69E70A914612A766FD096F09F702">
    <w:name w:val="A4EA69E70A914612A766FD096F09F702"/>
    <w:rsid w:val="00F0122F"/>
  </w:style>
  <w:style w:type="paragraph" w:customStyle="1" w:styleId="B6028A0BD8E0489AA6671AC0A2D071EB">
    <w:name w:val="B6028A0BD8E0489AA6671AC0A2D071EB"/>
    <w:rsid w:val="00F0122F"/>
  </w:style>
  <w:style w:type="paragraph" w:customStyle="1" w:styleId="EAAF8FC807E348BE9D00649BD0641703">
    <w:name w:val="EAAF8FC807E348BE9D00649BD0641703"/>
    <w:rsid w:val="00F0122F"/>
  </w:style>
  <w:style w:type="paragraph" w:customStyle="1" w:styleId="A8E9BC58A70E4EE59E2046F6D5D3C959">
    <w:name w:val="A8E9BC58A70E4EE59E2046F6D5D3C959"/>
    <w:rsid w:val="00F0122F"/>
  </w:style>
  <w:style w:type="paragraph" w:customStyle="1" w:styleId="D7F3793E60AB4420AD842C7BB9EFAC19">
    <w:name w:val="D7F3793E60AB4420AD842C7BB9EFAC19"/>
    <w:rsid w:val="00F0122F"/>
  </w:style>
  <w:style w:type="paragraph" w:customStyle="1" w:styleId="DF32462C60824D90B684E15F42E6930A">
    <w:name w:val="DF32462C60824D90B684E15F42E6930A"/>
    <w:rsid w:val="00F0122F"/>
  </w:style>
  <w:style w:type="paragraph" w:customStyle="1" w:styleId="A97A28F78DD84EBB9C1407D519B78B4E">
    <w:name w:val="A97A28F78DD84EBB9C1407D519B78B4E"/>
    <w:rsid w:val="00F0122F"/>
  </w:style>
  <w:style w:type="paragraph" w:customStyle="1" w:styleId="04DEEE7D2882439E915117C9325CBC31">
    <w:name w:val="04DEEE7D2882439E915117C9325CBC31"/>
    <w:rsid w:val="00F0122F"/>
  </w:style>
  <w:style w:type="paragraph" w:customStyle="1" w:styleId="4F1BE4D87F854895BDF868D787ADADCD">
    <w:name w:val="4F1BE4D87F854895BDF868D787ADADCD"/>
    <w:rsid w:val="00F0122F"/>
  </w:style>
  <w:style w:type="paragraph" w:customStyle="1" w:styleId="E7ACF63271A248B4983757993282FF4E">
    <w:name w:val="E7ACF63271A248B4983757993282FF4E"/>
    <w:rsid w:val="00F0122F"/>
  </w:style>
  <w:style w:type="paragraph" w:customStyle="1" w:styleId="69A3F402AA744BDDABCC76E2A1DF8F69">
    <w:name w:val="69A3F402AA744BDDABCC76E2A1DF8F69"/>
    <w:rsid w:val="00F0122F"/>
  </w:style>
  <w:style w:type="paragraph" w:customStyle="1" w:styleId="338C26C162894117B016E82880760CCE">
    <w:name w:val="338C26C162894117B016E82880760CCE"/>
    <w:rsid w:val="00F0122F"/>
  </w:style>
  <w:style w:type="paragraph" w:customStyle="1" w:styleId="6410B2C4B6CB448C827ADCB7CBB8C757">
    <w:name w:val="6410B2C4B6CB448C827ADCB7CBB8C757"/>
    <w:rsid w:val="00F0122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514F62D3DA283438A015BBC414143EC" ma:contentTypeVersion="1" ma:contentTypeDescription="Utwórz nowy dokument." ma:contentTypeScope="" ma:versionID="240222c93b430eebd36a1469489953cd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5655aa40fd62c26d3cd695d3e5ffb0d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Planowana data rozpoczęcia" ma:internalName="PublishingStartDate">
      <xsd:simpleType>
        <xsd:restriction base="dms:Unknown"/>
      </xsd:simpleType>
    </xsd:element>
    <xsd:element name="PublishingExpirationDate" ma:index="9" nillable="true" ma:displayName="Planowana data zakończenia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��< ? x m l   v e r s i o n = " 1 . 0 "   e n c o d i n g = " u t f - 1 6 " ? > < A r r a y O f D o c u m e n t L i n k   x m l n s : x s i = " h t t p : / / w w w . w 3 . o r g / 2 0 0 1 / X M L S c h e m a - i n s t a n c e "   x m l n s : x s d = " h t t p : / / w w w . w 3 . o r g / 2 0 0 1 / X M L S c h e m a " / > 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EA15F5-0637-47CA-BAC8-68906C6844F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371C18-91E5-4DCD-9674-00E052ACDD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0C33760-C06C-4BAC-B787-9D48C8435BC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C81BDD37-2D75-4457-9A6C-29D21CA9F42D}">
  <ds:schemaRefs>
    <ds:schemaRef ds:uri="http://www.w3.org/2001/XMLSchema"/>
  </ds:schemaRefs>
</ds:datastoreItem>
</file>

<file path=customXml/itemProps5.xml><?xml version="1.0" encoding="utf-8"?>
<ds:datastoreItem xmlns:ds="http://schemas.openxmlformats.org/officeDocument/2006/customXml" ds:itemID="{00A6252D-8B64-4D8F-9D83-9F029808EE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54</Words>
  <Characters>3325</Characters>
  <Application>Microsoft Office Word</Application>
  <DocSecurity>4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SGH</Company>
  <LinksUpToDate>false</LinksUpToDate>
  <CharactersWithSpaces>3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do umowy ZAR_II stopień</dc:title>
  <dc:subject/>
  <dc:creator>Bartosz GRUCZA</dc:creator>
  <cp:keywords/>
  <cp:lastModifiedBy>Agnieszka Farat</cp:lastModifiedBy>
  <cp:revision>2</cp:revision>
  <cp:lastPrinted>2021-07-13T07:19:00Z</cp:lastPrinted>
  <dcterms:created xsi:type="dcterms:W3CDTF">2022-07-14T13:55:00Z</dcterms:created>
  <dcterms:modified xsi:type="dcterms:W3CDTF">2022-07-14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14F62D3DA283438A015BBC414143EC</vt:lpwstr>
  </property>
  <property fmtid="{D5CDD505-2E9C-101B-9397-08002B2CF9AE}" pid="3" name="Order">
    <vt:r8>5570400</vt:r8>
  </property>
</Properties>
</file>